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0762E" w14:textId="77777777" w:rsidR="004041B7" w:rsidRDefault="004041B7" w:rsidP="004041B7">
      <w:pPr>
        <w:jc w:val="center"/>
        <w:rPr>
          <w:sz w:val="40"/>
          <w:szCs w:val="40"/>
        </w:rPr>
      </w:pPr>
      <w:r>
        <w:rPr>
          <w:sz w:val="40"/>
          <w:szCs w:val="40"/>
        </w:rPr>
        <w:t>Rental Inspection Checklist</w:t>
      </w:r>
    </w:p>
    <w:p w14:paraId="5332A88A" w14:textId="77777777" w:rsidR="004041B7" w:rsidRDefault="004041B7" w:rsidP="004041B7">
      <w:pPr>
        <w:jc w:val="center"/>
        <w:rPr>
          <w:sz w:val="40"/>
          <w:szCs w:val="40"/>
        </w:rPr>
      </w:pPr>
    </w:p>
    <w:p w14:paraId="59788A47" w14:textId="77777777" w:rsidR="004041B7" w:rsidRDefault="004041B7" w:rsidP="004041B7">
      <w:pPr>
        <w:rPr>
          <w:b/>
          <w:bCs/>
        </w:rPr>
      </w:pPr>
      <w:r>
        <w:rPr>
          <w:b/>
          <w:bCs/>
        </w:rPr>
        <w:t>Property Address:</w:t>
      </w:r>
    </w:p>
    <w:p w14:paraId="005D9EF6" w14:textId="77777777" w:rsidR="004041B7" w:rsidRDefault="004041B7" w:rsidP="004041B7">
      <w:pPr>
        <w:rPr>
          <w:b/>
          <w:bCs/>
        </w:rPr>
      </w:pPr>
      <w:r>
        <w:rPr>
          <w:b/>
          <w:bCs/>
        </w:rPr>
        <w:t>Tenant’s Name:</w:t>
      </w:r>
    </w:p>
    <w:p w14:paraId="22A7FCB0" w14:textId="77777777" w:rsidR="004041B7" w:rsidRDefault="004041B7" w:rsidP="004041B7">
      <w:pPr>
        <w:rPr>
          <w:b/>
          <w:bCs/>
        </w:rPr>
      </w:pPr>
      <w:r>
        <w:rPr>
          <w:b/>
          <w:bCs/>
        </w:rPr>
        <w:t>Move in Inspection Date:</w:t>
      </w:r>
    </w:p>
    <w:p w14:paraId="2195C40F" w14:textId="77777777" w:rsidR="004041B7" w:rsidRDefault="004041B7" w:rsidP="004041B7">
      <w:pPr>
        <w:rPr>
          <w:b/>
          <w:bCs/>
        </w:rPr>
      </w:pPr>
      <w:r>
        <w:rPr>
          <w:b/>
          <w:bCs/>
        </w:rPr>
        <w:t>Current Inspection Date:</w:t>
      </w:r>
    </w:p>
    <w:p w14:paraId="098F2654" w14:textId="77777777" w:rsidR="004041B7" w:rsidRPr="007A18C6" w:rsidRDefault="004041B7" w:rsidP="004041B7">
      <w:pPr>
        <w:rPr>
          <w:b/>
          <w:bCs/>
          <w:i/>
          <w:iCs/>
          <w:sz w:val="22"/>
          <w:szCs w:val="22"/>
        </w:rPr>
      </w:pPr>
    </w:p>
    <w:p w14:paraId="53BE24CE" w14:textId="77777777" w:rsidR="004041B7" w:rsidRPr="007A18C6" w:rsidRDefault="004041B7" w:rsidP="004041B7">
      <w:pPr>
        <w:rPr>
          <w:i/>
          <w:iCs/>
          <w:sz w:val="22"/>
          <w:szCs w:val="22"/>
        </w:rPr>
      </w:pPr>
      <w:r w:rsidRPr="007A18C6">
        <w:rPr>
          <w:i/>
          <w:iCs/>
          <w:sz w:val="22"/>
          <w:szCs w:val="22"/>
        </w:rPr>
        <w:t xml:space="preserve">“Lighting” includes Fixtures, Switches, </w:t>
      </w:r>
      <w:r>
        <w:rPr>
          <w:i/>
          <w:iCs/>
          <w:sz w:val="22"/>
          <w:szCs w:val="22"/>
        </w:rPr>
        <w:t xml:space="preserve">Timers </w:t>
      </w:r>
      <w:r w:rsidRPr="007A18C6">
        <w:rPr>
          <w:i/>
          <w:iCs/>
          <w:sz w:val="22"/>
          <w:szCs w:val="22"/>
        </w:rPr>
        <w:t xml:space="preserve">and </w:t>
      </w:r>
      <w:r>
        <w:rPr>
          <w:i/>
          <w:iCs/>
          <w:sz w:val="22"/>
          <w:szCs w:val="22"/>
        </w:rPr>
        <w:t>Bulbs</w:t>
      </w:r>
    </w:p>
    <w:p w14:paraId="4096C6D5" w14:textId="77777777" w:rsidR="004041B7" w:rsidRPr="007A18C6" w:rsidRDefault="004041B7" w:rsidP="004041B7">
      <w:pPr>
        <w:rPr>
          <w:i/>
          <w:iCs/>
          <w:sz w:val="22"/>
          <w:szCs w:val="22"/>
        </w:rPr>
      </w:pPr>
      <w:r w:rsidRPr="007A18C6">
        <w:rPr>
          <w:i/>
          <w:iCs/>
          <w:sz w:val="22"/>
          <w:szCs w:val="22"/>
        </w:rPr>
        <w:t>“Closets” include</w:t>
      </w:r>
      <w:r>
        <w:rPr>
          <w:i/>
          <w:iCs/>
          <w:sz w:val="22"/>
          <w:szCs w:val="22"/>
        </w:rPr>
        <w:t>s</w:t>
      </w:r>
      <w:r w:rsidRPr="007A18C6">
        <w:rPr>
          <w:i/>
          <w:iCs/>
          <w:sz w:val="22"/>
          <w:szCs w:val="22"/>
        </w:rPr>
        <w:t xml:space="preserve"> Floor, Walls, Ceiling, Shelves, Rods and Lighting</w:t>
      </w:r>
    </w:p>
    <w:p w14:paraId="5DF5B63C" w14:textId="50167A1C" w:rsidR="004041B7" w:rsidRPr="004041B7" w:rsidRDefault="004041B7" w:rsidP="004041B7">
      <w:pPr>
        <w:rPr>
          <w:i/>
          <w:iCs/>
          <w:sz w:val="22"/>
          <w:szCs w:val="22"/>
        </w:rPr>
      </w:pPr>
      <w:r w:rsidRPr="007A18C6">
        <w:rPr>
          <w:i/>
          <w:iCs/>
          <w:sz w:val="22"/>
          <w:szCs w:val="22"/>
        </w:rPr>
        <w:t>“Sink, Shower and Bath” includ</w:t>
      </w:r>
      <w:r>
        <w:rPr>
          <w:i/>
          <w:iCs/>
          <w:sz w:val="22"/>
          <w:szCs w:val="22"/>
        </w:rPr>
        <w:t>es Hot Water and The Water Pressure</w:t>
      </w:r>
    </w:p>
    <w:p w14:paraId="365CF33D" w14:textId="77777777" w:rsidR="004041B7" w:rsidRPr="00C174D6" w:rsidRDefault="004041B7" w:rsidP="004041B7">
      <w:pPr>
        <w:rPr>
          <w:b/>
          <w:bCs/>
          <w:sz w:val="24"/>
          <w:szCs w:val="24"/>
        </w:rPr>
      </w:pPr>
      <w:r>
        <w:rPr>
          <w:b/>
          <w:bCs/>
        </w:rPr>
        <w:t>Area One- Entrance/Hallways</w:t>
      </w:r>
    </w:p>
    <w:tbl>
      <w:tblPr>
        <w:tblStyle w:val="TableGrid"/>
        <w:tblW w:w="9823" w:type="dxa"/>
        <w:tblLook w:val="04A0" w:firstRow="1" w:lastRow="0" w:firstColumn="1" w:lastColumn="0" w:noHBand="0" w:noVBand="1"/>
      </w:tblPr>
      <w:tblGrid>
        <w:gridCol w:w="2198"/>
        <w:gridCol w:w="2541"/>
        <w:gridCol w:w="2627"/>
        <w:gridCol w:w="2457"/>
      </w:tblGrid>
      <w:tr w:rsidR="004041B7" w:rsidRPr="00C174D6" w14:paraId="40D0B3E7" w14:textId="77777777" w:rsidTr="000E42C7">
        <w:trPr>
          <w:trHeight w:val="519"/>
        </w:trPr>
        <w:tc>
          <w:tcPr>
            <w:tcW w:w="2198" w:type="dxa"/>
          </w:tcPr>
          <w:p w14:paraId="26EC4407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Item</w:t>
            </w:r>
          </w:p>
        </w:tc>
        <w:tc>
          <w:tcPr>
            <w:tcW w:w="2541" w:type="dxa"/>
          </w:tcPr>
          <w:p w14:paraId="50FA845A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Condition on Move In</w:t>
            </w:r>
          </w:p>
        </w:tc>
        <w:tc>
          <w:tcPr>
            <w:tcW w:w="2627" w:type="dxa"/>
          </w:tcPr>
          <w:p w14:paraId="35B4594C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 xml:space="preserve">Condition on </w:t>
            </w:r>
            <w:r>
              <w:rPr>
                <w:u w:val="single"/>
              </w:rPr>
              <w:t>Inspection</w:t>
            </w:r>
          </w:p>
        </w:tc>
        <w:tc>
          <w:tcPr>
            <w:tcW w:w="2457" w:type="dxa"/>
          </w:tcPr>
          <w:p w14:paraId="62D281F6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Cost to Correct</w:t>
            </w:r>
          </w:p>
        </w:tc>
      </w:tr>
      <w:tr w:rsidR="004041B7" w:rsidRPr="00C174D6" w14:paraId="5D4AA37E" w14:textId="77777777" w:rsidTr="000E42C7">
        <w:trPr>
          <w:trHeight w:val="250"/>
        </w:trPr>
        <w:tc>
          <w:tcPr>
            <w:tcW w:w="2198" w:type="dxa"/>
          </w:tcPr>
          <w:p w14:paraId="21927039" w14:textId="77777777" w:rsidR="004041B7" w:rsidRPr="00C174D6" w:rsidRDefault="004041B7" w:rsidP="000E42C7">
            <w:r>
              <w:t>Doors</w:t>
            </w:r>
          </w:p>
        </w:tc>
        <w:tc>
          <w:tcPr>
            <w:tcW w:w="2541" w:type="dxa"/>
          </w:tcPr>
          <w:p w14:paraId="09E8033E" w14:textId="77777777" w:rsidR="004041B7" w:rsidRPr="00C174D6" w:rsidRDefault="004041B7" w:rsidP="000E42C7"/>
        </w:tc>
        <w:tc>
          <w:tcPr>
            <w:tcW w:w="2627" w:type="dxa"/>
          </w:tcPr>
          <w:p w14:paraId="24D10E68" w14:textId="77777777" w:rsidR="004041B7" w:rsidRPr="00C174D6" w:rsidRDefault="004041B7" w:rsidP="000E42C7"/>
        </w:tc>
        <w:tc>
          <w:tcPr>
            <w:tcW w:w="2457" w:type="dxa"/>
          </w:tcPr>
          <w:p w14:paraId="03227E0E" w14:textId="77777777" w:rsidR="004041B7" w:rsidRPr="00C174D6" w:rsidRDefault="004041B7" w:rsidP="000E42C7"/>
        </w:tc>
      </w:tr>
      <w:tr w:rsidR="004041B7" w:rsidRPr="00C174D6" w14:paraId="0BB2A36D" w14:textId="77777777" w:rsidTr="000E42C7">
        <w:trPr>
          <w:trHeight w:val="250"/>
        </w:trPr>
        <w:tc>
          <w:tcPr>
            <w:tcW w:w="2198" w:type="dxa"/>
          </w:tcPr>
          <w:p w14:paraId="136F12C3" w14:textId="77777777" w:rsidR="004041B7" w:rsidRPr="00C174D6" w:rsidRDefault="004041B7" w:rsidP="000E42C7">
            <w:r>
              <w:t>Floors</w:t>
            </w:r>
          </w:p>
        </w:tc>
        <w:tc>
          <w:tcPr>
            <w:tcW w:w="2541" w:type="dxa"/>
          </w:tcPr>
          <w:p w14:paraId="272F823B" w14:textId="77777777" w:rsidR="004041B7" w:rsidRPr="00C174D6" w:rsidRDefault="004041B7" w:rsidP="000E42C7"/>
        </w:tc>
        <w:tc>
          <w:tcPr>
            <w:tcW w:w="2627" w:type="dxa"/>
          </w:tcPr>
          <w:p w14:paraId="64A3DE88" w14:textId="77777777" w:rsidR="004041B7" w:rsidRPr="00C174D6" w:rsidRDefault="004041B7" w:rsidP="000E42C7"/>
        </w:tc>
        <w:tc>
          <w:tcPr>
            <w:tcW w:w="2457" w:type="dxa"/>
          </w:tcPr>
          <w:p w14:paraId="7D9D0415" w14:textId="77777777" w:rsidR="004041B7" w:rsidRPr="00C174D6" w:rsidRDefault="004041B7" w:rsidP="000E42C7"/>
        </w:tc>
      </w:tr>
      <w:tr w:rsidR="004041B7" w:rsidRPr="00C174D6" w14:paraId="3837F689" w14:textId="77777777" w:rsidTr="000E42C7">
        <w:trPr>
          <w:trHeight w:val="250"/>
        </w:trPr>
        <w:tc>
          <w:tcPr>
            <w:tcW w:w="2198" w:type="dxa"/>
          </w:tcPr>
          <w:p w14:paraId="5F344192" w14:textId="77777777" w:rsidR="004041B7" w:rsidRPr="00C174D6" w:rsidRDefault="004041B7" w:rsidP="000E42C7">
            <w:r>
              <w:t>Walls</w:t>
            </w:r>
          </w:p>
        </w:tc>
        <w:tc>
          <w:tcPr>
            <w:tcW w:w="2541" w:type="dxa"/>
          </w:tcPr>
          <w:p w14:paraId="72C467FC" w14:textId="77777777" w:rsidR="004041B7" w:rsidRPr="00C174D6" w:rsidRDefault="004041B7" w:rsidP="000E42C7"/>
        </w:tc>
        <w:tc>
          <w:tcPr>
            <w:tcW w:w="2627" w:type="dxa"/>
          </w:tcPr>
          <w:p w14:paraId="73D6289A" w14:textId="77777777" w:rsidR="004041B7" w:rsidRPr="00C174D6" w:rsidRDefault="004041B7" w:rsidP="000E42C7"/>
        </w:tc>
        <w:tc>
          <w:tcPr>
            <w:tcW w:w="2457" w:type="dxa"/>
          </w:tcPr>
          <w:p w14:paraId="79E09819" w14:textId="77777777" w:rsidR="004041B7" w:rsidRPr="00C174D6" w:rsidRDefault="004041B7" w:rsidP="000E42C7"/>
        </w:tc>
      </w:tr>
      <w:tr w:rsidR="004041B7" w:rsidRPr="00C174D6" w14:paraId="5205B9E4" w14:textId="77777777" w:rsidTr="000E42C7">
        <w:trPr>
          <w:trHeight w:val="250"/>
        </w:trPr>
        <w:tc>
          <w:tcPr>
            <w:tcW w:w="2198" w:type="dxa"/>
          </w:tcPr>
          <w:p w14:paraId="55F9BE8F" w14:textId="77777777" w:rsidR="004041B7" w:rsidRPr="00C174D6" w:rsidRDefault="004041B7" w:rsidP="000E42C7">
            <w:r>
              <w:t>Ceiling</w:t>
            </w:r>
          </w:p>
        </w:tc>
        <w:tc>
          <w:tcPr>
            <w:tcW w:w="2541" w:type="dxa"/>
          </w:tcPr>
          <w:p w14:paraId="69105727" w14:textId="77777777" w:rsidR="004041B7" w:rsidRPr="00C174D6" w:rsidRDefault="004041B7" w:rsidP="000E42C7"/>
        </w:tc>
        <w:tc>
          <w:tcPr>
            <w:tcW w:w="2627" w:type="dxa"/>
          </w:tcPr>
          <w:p w14:paraId="32EC5FE4" w14:textId="77777777" w:rsidR="004041B7" w:rsidRPr="00C174D6" w:rsidRDefault="004041B7" w:rsidP="000E42C7"/>
        </w:tc>
        <w:tc>
          <w:tcPr>
            <w:tcW w:w="2457" w:type="dxa"/>
          </w:tcPr>
          <w:p w14:paraId="312776CF" w14:textId="77777777" w:rsidR="004041B7" w:rsidRPr="00C174D6" w:rsidRDefault="004041B7" w:rsidP="000E42C7"/>
        </w:tc>
      </w:tr>
      <w:tr w:rsidR="004041B7" w:rsidRPr="00C174D6" w14:paraId="29845532" w14:textId="77777777" w:rsidTr="000E42C7">
        <w:trPr>
          <w:trHeight w:val="268"/>
        </w:trPr>
        <w:tc>
          <w:tcPr>
            <w:tcW w:w="2198" w:type="dxa"/>
          </w:tcPr>
          <w:p w14:paraId="40B93FBD" w14:textId="77777777" w:rsidR="004041B7" w:rsidRPr="00C174D6" w:rsidRDefault="004041B7" w:rsidP="000E42C7">
            <w:r>
              <w:t>Windows</w:t>
            </w:r>
          </w:p>
        </w:tc>
        <w:tc>
          <w:tcPr>
            <w:tcW w:w="2541" w:type="dxa"/>
          </w:tcPr>
          <w:p w14:paraId="1DCEFC52" w14:textId="77777777" w:rsidR="004041B7" w:rsidRPr="00C174D6" w:rsidRDefault="004041B7" w:rsidP="000E42C7"/>
        </w:tc>
        <w:tc>
          <w:tcPr>
            <w:tcW w:w="2627" w:type="dxa"/>
          </w:tcPr>
          <w:p w14:paraId="28B29448" w14:textId="77777777" w:rsidR="004041B7" w:rsidRPr="00C174D6" w:rsidRDefault="004041B7" w:rsidP="000E42C7"/>
        </w:tc>
        <w:tc>
          <w:tcPr>
            <w:tcW w:w="2457" w:type="dxa"/>
          </w:tcPr>
          <w:p w14:paraId="65EF545D" w14:textId="77777777" w:rsidR="004041B7" w:rsidRPr="00C174D6" w:rsidRDefault="004041B7" w:rsidP="000E42C7"/>
        </w:tc>
      </w:tr>
      <w:tr w:rsidR="004041B7" w:rsidRPr="00C174D6" w14:paraId="68F1B7AE" w14:textId="77777777" w:rsidTr="000E42C7">
        <w:trPr>
          <w:trHeight w:val="250"/>
        </w:trPr>
        <w:tc>
          <w:tcPr>
            <w:tcW w:w="2198" w:type="dxa"/>
          </w:tcPr>
          <w:p w14:paraId="54C517BC" w14:textId="77777777" w:rsidR="004041B7" w:rsidRPr="00C174D6" w:rsidRDefault="004041B7" w:rsidP="000E42C7">
            <w:r>
              <w:t>Lighting</w:t>
            </w:r>
          </w:p>
        </w:tc>
        <w:tc>
          <w:tcPr>
            <w:tcW w:w="2541" w:type="dxa"/>
          </w:tcPr>
          <w:p w14:paraId="282C6675" w14:textId="77777777" w:rsidR="004041B7" w:rsidRPr="00C174D6" w:rsidRDefault="004041B7" w:rsidP="000E42C7"/>
        </w:tc>
        <w:tc>
          <w:tcPr>
            <w:tcW w:w="2627" w:type="dxa"/>
          </w:tcPr>
          <w:p w14:paraId="4A636434" w14:textId="77777777" w:rsidR="004041B7" w:rsidRPr="00C174D6" w:rsidRDefault="004041B7" w:rsidP="000E42C7"/>
        </w:tc>
        <w:tc>
          <w:tcPr>
            <w:tcW w:w="2457" w:type="dxa"/>
          </w:tcPr>
          <w:p w14:paraId="62080697" w14:textId="77777777" w:rsidR="004041B7" w:rsidRPr="00C174D6" w:rsidRDefault="004041B7" w:rsidP="000E42C7"/>
        </w:tc>
      </w:tr>
      <w:tr w:rsidR="004041B7" w:rsidRPr="00C174D6" w14:paraId="67D81F14" w14:textId="77777777" w:rsidTr="000E42C7">
        <w:trPr>
          <w:trHeight w:val="233"/>
        </w:trPr>
        <w:tc>
          <w:tcPr>
            <w:tcW w:w="2198" w:type="dxa"/>
          </w:tcPr>
          <w:p w14:paraId="1C206C79" w14:textId="77777777" w:rsidR="004041B7" w:rsidRPr="00C174D6" w:rsidRDefault="004041B7" w:rsidP="000E42C7">
            <w:r>
              <w:t>Electrical Outlets</w:t>
            </w:r>
          </w:p>
        </w:tc>
        <w:tc>
          <w:tcPr>
            <w:tcW w:w="2541" w:type="dxa"/>
          </w:tcPr>
          <w:p w14:paraId="22EE24C4" w14:textId="77777777" w:rsidR="004041B7" w:rsidRPr="00C174D6" w:rsidRDefault="004041B7" w:rsidP="000E42C7"/>
        </w:tc>
        <w:tc>
          <w:tcPr>
            <w:tcW w:w="2627" w:type="dxa"/>
          </w:tcPr>
          <w:p w14:paraId="25053FA2" w14:textId="77777777" w:rsidR="004041B7" w:rsidRPr="00C174D6" w:rsidRDefault="004041B7" w:rsidP="000E42C7"/>
        </w:tc>
        <w:tc>
          <w:tcPr>
            <w:tcW w:w="2457" w:type="dxa"/>
          </w:tcPr>
          <w:p w14:paraId="5566E7D1" w14:textId="77777777" w:rsidR="004041B7" w:rsidRPr="00C174D6" w:rsidRDefault="004041B7" w:rsidP="000E42C7"/>
        </w:tc>
      </w:tr>
      <w:tr w:rsidR="004041B7" w:rsidRPr="00C174D6" w14:paraId="52AFFB12" w14:textId="77777777" w:rsidTr="000E42C7">
        <w:trPr>
          <w:trHeight w:val="233"/>
        </w:trPr>
        <w:tc>
          <w:tcPr>
            <w:tcW w:w="2198" w:type="dxa"/>
          </w:tcPr>
          <w:p w14:paraId="692D4085" w14:textId="77777777" w:rsidR="004041B7" w:rsidRDefault="004041B7" w:rsidP="000E42C7">
            <w:r>
              <w:t>Closets</w:t>
            </w:r>
          </w:p>
        </w:tc>
        <w:tc>
          <w:tcPr>
            <w:tcW w:w="2541" w:type="dxa"/>
          </w:tcPr>
          <w:p w14:paraId="08110AA2" w14:textId="77777777" w:rsidR="004041B7" w:rsidRPr="00C174D6" w:rsidRDefault="004041B7" w:rsidP="000E42C7"/>
        </w:tc>
        <w:tc>
          <w:tcPr>
            <w:tcW w:w="2627" w:type="dxa"/>
          </w:tcPr>
          <w:p w14:paraId="10D193F0" w14:textId="77777777" w:rsidR="004041B7" w:rsidRPr="00C174D6" w:rsidRDefault="004041B7" w:rsidP="000E42C7"/>
        </w:tc>
        <w:tc>
          <w:tcPr>
            <w:tcW w:w="2457" w:type="dxa"/>
          </w:tcPr>
          <w:p w14:paraId="532522AC" w14:textId="77777777" w:rsidR="004041B7" w:rsidRPr="00C174D6" w:rsidRDefault="004041B7" w:rsidP="000E42C7"/>
        </w:tc>
      </w:tr>
      <w:tr w:rsidR="004041B7" w:rsidRPr="00C174D6" w14:paraId="318444E9" w14:textId="77777777" w:rsidTr="000E42C7">
        <w:trPr>
          <w:trHeight w:val="233"/>
        </w:trPr>
        <w:tc>
          <w:tcPr>
            <w:tcW w:w="2198" w:type="dxa"/>
          </w:tcPr>
          <w:p w14:paraId="443FD288" w14:textId="77777777" w:rsidR="004041B7" w:rsidRDefault="004041B7" w:rsidP="000E42C7">
            <w:r>
              <w:t>Fire Alarms</w:t>
            </w:r>
          </w:p>
        </w:tc>
        <w:tc>
          <w:tcPr>
            <w:tcW w:w="2541" w:type="dxa"/>
          </w:tcPr>
          <w:p w14:paraId="5F7C81F2" w14:textId="77777777" w:rsidR="004041B7" w:rsidRPr="00C174D6" w:rsidRDefault="004041B7" w:rsidP="000E42C7"/>
        </w:tc>
        <w:tc>
          <w:tcPr>
            <w:tcW w:w="2627" w:type="dxa"/>
          </w:tcPr>
          <w:p w14:paraId="46921940" w14:textId="77777777" w:rsidR="004041B7" w:rsidRPr="00C174D6" w:rsidRDefault="004041B7" w:rsidP="000E42C7"/>
        </w:tc>
        <w:tc>
          <w:tcPr>
            <w:tcW w:w="2457" w:type="dxa"/>
          </w:tcPr>
          <w:p w14:paraId="6DDF7B26" w14:textId="77777777" w:rsidR="004041B7" w:rsidRPr="00C174D6" w:rsidRDefault="004041B7" w:rsidP="000E42C7"/>
        </w:tc>
      </w:tr>
      <w:tr w:rsidR="004041B7" w:rsidRPr="00C174D6" w14:paraId="4FB739F1" w14:textId="77777777" w:rsidTr="000E42C7">
        <w:trPr>
          <w:trHeight w:val="233"/>
        </w:trPr>
        <w:tc>
          <w:tcPr>
            <w:tcW w:w="2198" w:type="dxa"/>
          </w:tcPr>
          <w:p w14:paraId="3A546BE5" w14:textId="77777777" w:rsidR="004041B7" w:rsidRDefault="004041B7" w:rsidP="000E42C7">
            <w:r>
              <w:t>Steps and Landings</w:t>
            </w:r>
          </w:p>
        </w:tc>
        <w:tc>
          <w:tcPr>
            <w:tcW w:w="2541" w:type="dxa"/>
          </w:tcPr>
          <w:p w14:paraId="53BC1472" w14:textId="77777777" w:rsidR="004041B7" w:rsidRPr="00C174D6" w:rsidRDefault="004041B7" w:rsidP="000E42C7"/>
        </w:tc>
        <w:tc>
          <w:tcPr>
            <w:tcW w:w="2627" w:type="dxa"/>
          </w:tcPr>
          <w:p w14:paraId="71693499" w14:textId="77777777" w:rsidR="004041B7" w:rsidRPr="00C174D6" w:rsidRDefault="004041B7" w:rsidP="000E42C7"/>
        </w:tc>
        <w:tc>
          <w:tcPr>
            <w:tcW w:w="2457" w:type="dxa"/>
          </w:tcPr>
          <w:p w14:paraId="6C13D3F4" w14:textId="77777777" w:rsidR="004041B7" w:rsidRPr="00C174D6" w:rsidRDefault="004041B7" w:rsidP="000E42C7"/>
        </w:tc>
      </w:tr>
      <w:tr w:rsidR="004041B7" w:rsidRPr="00C174D6" w14:paraId="759D70B8" w14:textId="77777777" w:rsidTr="000E42C7">
        <w:trPr>
          <w:trHeight w:val="233"/>
        </w:trPr>
        <w:tc>
          <w:tcPr>
            <w:tcW w:w="2198" w:type="dxa"/>
          </w:tcPr>
          <w:p w14:paraId="4336A798" w14:textId="77777777" w:rsidR="004041B7" w:rsidRDefault="004041B7" w:rsidP="000E42C7">
            <w:r>
              <w:t>Handrails</w:t>
            </w:r>
          </w:p>
        </w:tc>
        <w:tc>
          <w:tcPr>
            <w:tcW w:w="2541" w:type="dxa"/>
          </w:tcPr>
          <w:p w14:paraId="22C85247" w14:textId="77777777" w:rsidR="004041B7" w:rsidRPr="00C174D6" w:rsidRDefault="004041B7" w:rsidP="000E42C7"/>
        </w:tc>
        <w:tc>
          <w:tcPr>
            <w:tcW w:w="2627" w:type="dxa"/>
          </w:tcPr>
          <w:p w14:paraId="7A094262" w14:textId="77777777" w:rsidR="004041B7" w:rsidRPr="00C174D6" w:rsidRDefault="004041B7" w:rsidP="000E42C7"/>
        </w:tc>
        <w:tc>
          <w:tcPr>
            <w:tcW w:w="2457" w:type="dxa"/>
          </w:tcPr>
          <w:p w14:paraId="5044AC93" w14:textId="77777777" w:rsidR="004041B7" w:rsidRPr="00C174D6" w:rsidRDefault="004041B7" w:rsidP="000E42C7"/>
        </w:tc>
      </w:tr>
      <w:tr w:rsidR="004041B7" w:rsidRPr="00C174D6" w14:paraId="7D1D637B" w14:textId="77777777" w:rsidTr="000E42C7">
        <w:trPr>
          <w:trHeight w:val="233"/>
        </w:trPr>
        <w:tc>
          <w:tcPr>
            <w:tcW w:w="2198" w:type="dxa"/>
          </w:tcPr>
          <w:p w14:paraId="33FA4392" w14:textId="77777777" w:rsidR="004041B7" w:rsidRDefault="004041B7" w:rsidP="000E42C7">
            <w:r>
              <w:t>Locks/ Hardware</w:t>
            </w:r>
          </w:p>
        </w:tc>
        <w:tc>
          <w:tcPr>
            <w:tcW w:w="2541" w:type="dxa"/>
          </w:tcPr>
          <w:p w14:paraId="22FF1447" w14:textId="77777777" w:rsidR="004041B7" w:rsidRPr="00C174D6" w:rsidRDefault="004041B7" w:rsidP="000E42C7"/>
        </w:tc>
        <w:tc>
          <w:tcPr>
            <w:tcW w:w="2627" w:type="dxa"/>
          </w:tcPr>
          <w:p w14:paraId="2EB9B246" w14:textId="77777777" w:rsidR="004041B7" w:rsidRPr="00C174D6" w:rsidRDefault="004041B7" w:rsidP="000E42C7"/>
        </w:tc>
        <w:tc>
          <w:tcPr>
            <w:tcW w:w="2457" w:type="dxa"/>
          </w:tcPr>
          <w:p w14:paraId="24F8F00A" w14:textId="77777777" w:rsidR="004041B7" w:rsidRPr="00C174D6" w:rsidRDefault="004041B7" w:rsidP="000E42C7"/>
        </w:tc>
      </w:tr>
    </w:tbl>
    <w:p w14:paraId="6B7E5A32" w14:textId="77777777" w:rsidR="004041B7" w:rsidRDefault="004041B7" w:rsidP="004041B7">
      <w:pPr>
        <w:rPr>
          <w:sz w:val="40"/>
          <w:szCs w:val="40"/>
        </w:rPr>
      </w:pPr>
    </w:p>
    <w:p w14:paraId="69571B62" w14:textId="77777777" w:rsidR="004041B7" w:rsidRDefault="004041B7" w:rsidP="004041B7">
      <w:pPr>
        <w:rPr>
          <w:b/>
          <w:bCs/>
        </w:rPr>
      </w:pPr>
      <w:r>
        <w:rPr>
          <w:b/>
          <w:bCs/>
        </w:rPr>
        <w:t>Area Two- Living Room</w:t>
      </w:r>
    </w:p>
    <w:tbl>
      <w:tblPr>
        <w:tblStyle w:val="TableGrid"/>
        <w:tblW w:w="9823" w:type="dxa"/>
        <w:tblLook w:val="04A0" w:firstRow="1" w:lastRow="0" w:firstColumn="1" w:lastColumn="0" w:noHBand="0" w:noVBand="1"/>
      </w:tblPr>
      <w:tblGrid>
        <w:gridCol w:w="2198"/>
        <w:gridCol w:w="2541"/>
        <w:gridCol w:w="2627"/>
        <w:gridCol w:w="2457"/>
      </w:tblGrid>
      <w:tr w:rsidR="004041B7" w:rsidRPr="00C174D6" w14:paraId="7F446D97" w14:textId="77777777" w:rsidTr="000E42C7">
        <w:trPr>
          <w:trHeight w:val="519"/>
        </w:trPr>
        <w:tc>
          <w:tcPr>
            <w:tcW w:w="2198" w:type="dxa"/>
          </w:tcPr>
          <w:p w14:paraId="4DC27C1B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Item</w:t>
            </w:r>
          </w:p>
        </w:tc>
        <w:tc>
          <w:tcPr>
            <w:tcW w:w="2541" w:type="dxa"/>
          </w:tcPr>
          <w:p w14:paraId="391FFB2A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Condition on Move In</w:t>
            </w:r>
          </w:p>
        </w:tc>
        <w:tc>
          <w:tcPr>
            <w:tcW w:w="2627" w:type="dxa"/>
          </w:tcPr>
          <w:p w14:paraId="1AF34E8E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 xml:space="preserve">Condition on </w:t>
            </w:r>
            <w:r>
              <w:rPr>
                <w:u w:val="single"/>
              </w:rPr>
              <w:t>Inspection</w:t>
            </w:r>
          </w:p>
        </w:tc>
        <w:tc>
          <w:tcPr>
            <w:tcW w:w="2457" w:type="dxa"/>
          </w:tcPr>
          <w:p w14:paraId="03195E54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Cost to Correct</w:t>
            </w:r>
          </w:p>
        </w:tc>
      </w:tr>
      <w:tr w:rsidR="004041B7" w:rsidRPr="00C174D6" w14:paraId="67E8B67D" w14:textId="77777777" w:rsidTr="000E42C7">
        <w:trPr>
          <w:trHeight w:val="250"/>
        </w:trPr>
        <w:tc>
          <w:tcPr>
            <w:tcW w:w="2198" w:type="dxa"/>
          </w:tcPr>
          <w:p w14:paraId="7F2D3915" w14:textId="77777777" w:rsidR="004041B7" w:rsidRPr="00C174D6" w:rsidRDefault="004041B7" w:rsidP="000E42C7">
            <w:r>
              <w:t>Doors</w:t>
            </w:r>
          </w:p>
        </w:tc>
        <w:tc>
          <w:tcPr>
            <w:tcW w:w="2541" w:type="dxa"/>
          </w:tcPr>
          <w:p w14:paraId="04F3DBE2" w14:textId="77777777" w:rsidR="004041B7" w:rsidRPr="00C174D6" w:rsidRDefault="004041B7" w:rsidP="000E42C7"/>
        </w:tc>
        <w:tc>
          <w:tcPr>
            <w:tcW w:w="2627" w:type="dxa"/>
          </w:tcPr>
          <w:p w14:paraId="1A472D51" w14:textId="77777777" w:rsidR="004041B7" w:rsidRPr="00C174D6" w:rsidRDefault="004041B7" w:rsidP="000E42C7"/>
        </w:tc>
        <w:tc>
          <w:tcPr>
            <w:tcW w:w="2457" w:type="dxa"/>
          </w:tcPr>
          <w:p w14:paraId="37A24974" w14:textId="77777777" w:rsidR="004041B7" w:rsidRPr="00C174D6" w:rsidRDefault="004041B7" w:rsidP="000E42C7"/>
        </w:tc>
      </w:tr>
      <w:tr w:rsidR="004041B7" w:rsidRPr="00C174D6" w14:paraId="4B3C5A79" w14:textId="77777777" w:rsidTr="000E42C7">
        <w:trPr>
          <w:trHeight w:val="250"/>
        </w:trPr>
        <w:tc>
          <w:tcPr>
            <w:tcW w:w="2198" w:type="dxa"/>
          </w:tcPr>
          <w:p w14:paraId="65ADC0F6" w14:textId="77777777" w:rsidR="004041B7" w:rsidRPr="00C174D6" w:rsidRDefault="004041B7" w:rsidP="000E42C7">
            <w:r>
              <w:t>Floors</w:t>
            </w:r>
          </w:p>
        </w:tc>
        <w:tc>
          <w:tcPr>
            <w:tcW w:w="2541" w:type="dxa"/>
          </w:tcPr>
          <w:p w14:paraId="55D07841" w14:textId="77777777" w:rsidR="004041B7" w:rsidRPr="00C174D6" w:rsidRDefault="004041B7" w:rsidP="000E42C7"/>
        </w:tc>
        <w:tc>
          <w:tcPr>
            <w:tcW w:w="2627" w:type="dxa"/>
          </w:tcPr>
          <w:p w14:paraId="39A23C1E" w14:textId="77777777" w:rsidR="004041B7" w:rsidRPr="00C174D6" w:rsidRDefault="004041B7" w:rsidP="000E42C7"/>
        </w:tc>
        <w:tc>
          <w:tcPr>
            <w:tcW w:w="2457" w:type="dxa"/>
          </w:tcPr>
          <w:p w14:paraId="1FE910F5" w14:textId="77777777" w:rsidR="004041B7" w:rsidRPr="00C174D6" w:rsidRDefault="004041B7" w:rsidP="000E42C7"/>
        </w:tc>
      </w:tr>
      <w:tr w:rsidR="004041B7" w:rsidRPr="00C174D6" w14:paraId="7C3C05EC" w14:textId="77777777" w:rsidTr="000E42C7">
        <w:trPr>
          <w:trHeight w:val="250"/>
        </w:trPr>
        <w:tc>
          <w:tcPr>
            <w:tcW w:w="2198" w:type="dxa"/>
          </w:tcPr>
          <w:p w14:paraId="6567BB22" w14:textId="77777777" w:rsidR="004041B7" w:rsidRPr="00C174D6" w:rsidRDefault="004041B7" w:rsidP="000E42C7">
            <w:r>
              <w:t>Walls</w:t>
            </w:r>
          </w:p>
        </w:tc>
        <w:tc>
          <w:tcPr>
            <w:tcW w:w="2541" w:type="dxa"/>
          </w:tcPr>
          <w:p w14:paraId="5782E5C3" w14:textId="77777777" w:rsidR="004041B7" w:rsidRPr="00C174D6" w:rsidRDefault="004041B7" w:rsidP="000E42C7"/>
        </w:tc>
        <w:tc>
          <w:tcPr>
            <w:tcW w:w="2627" w:type="dxa"/>
          </w:tcPr>
          <w:p w14:paraId="53B53E95" w14:textId="77777777" w:rsidR="004041B7" w:rsidRPr="00C174D6" w:rsidRDefault="004041B7" w:rsidP="000E42C7"/>
        </w:tc>
        <w:tc>
          <w:tcPr>
            <w:tcW w:w="2457" w:type="dxa"/>
          </w:tcPr>
          <w:p w14:paraId="6B2EC4AD" w14:textId="77777777" w:rsidR="004041B7" w:rsidRPr="00C174D6" w:rsidRDefault="004041B7" w:rsidP="000E42C7"/>
        </w:tc>
      </w:tr>
      <w:tr w:rsidR="004041B7" w:rsidRPr="00C174D6" w14:paraId="7674A57A" w14:textId="77777777" w:rsidTr="000E42C7">
        <w:trPr>
          <w:trHeight w:val="250"/>
        </w:trPr>
        <w:tc>
          <w:tcPr>
            <w:tcW w:w="2198" w:type="dxa"/>
          </w:tcPr>
          <w:p w14:paraId="25BC304A" w14:textId="77777777" w:rsidR="004041B7" w:rsidRPr="00C174D6" w:rsidRDefault="004041B7" w:rsidP="000E42C7">
            <w:r>
              <w:t>Ceiling</w:t>
            </w:r>
          </w:p>
        </w:tc>
        <w:tc>
          <w:tcPr>
            <w:tcW w:w="2541" w:type="dxa"/>
          </w:tcPr>
          <w:p w14:paraId="3F953C9B" w14:textId="77777777" w:rsidR="004041B7" w:rsidRPr="00C174D6" w:rsidRDefault="004041B7" w:rsidP="000E42C7"/>
        </w:tc>
        <w:tc>
          <w:tcPr>
            <w:tcW w:w="2627" w:type="dxa"/>
          </w:tcPr>
          <w:p w14:paraId="5B42E936" w14:textId="77777777" w:rsidR="004041B7" w:rsidRPr="00C174D6" w:rsidRDefault="004041B7" w:rsidP="000E42C7"/>
        </w:tc>
        <w:tc>
          <w:tcPr>
            <w:tcW w:w="2457" w:type="dxa"/>
          </w:tcPr>
          <w:p w14:paraId="30F9B3D4" w14:textId="77777777" w:rsidR="004041B7" w:rsidRPr="00C174D6" w:rsidRDefault="004041B7" w:rsidP="000E42C7"/>
        </w:tc>
      </w:tr>
      <w:tr w:rsidR="004041B7" w:rsidRPr="00C174D6" w14:paraId="0E93C051" w14:textId="77777777" w:rsidTr="000E42C7">
        <w:trPr>
          <w:trHeight w:val="268"/>
        </w:trPr>
        <w:tc>
          <w:tcPr>
            <w:tcW w:w="2198" w:type="dxa"/>
          </w:tcPr>
          <w:p w14:paraId="73FD34E0" w14:textId="77777777" w:rsidR="004041B7" w:rsidRPr="00C174D6" w:rsidRDefault="004041B7" w:rsidP="000E42C7">
            <w:r>
              <w:t>Windows</w:t>
            </w:r>
          </w:p>
        </w:tc>
        <w:tc>
          <w:tcPr>
            <w:tcW w:w="2541" w:type="dxa"/>
          </w:tcPr>
          <w:p w14:paraId="53E26372" w14:textId="77777777" w:rsidR="004041B7" w:rsidRPr="00C174D6" w:rsidRDefault="004041B7" w:rsidP="000E42C7"/>
        </w:tc>
        <w:tc>
          <w:tcPr>
            <w:tcW w:w="2627" w:type="dxa"/>
          </w:tcPr>
          <w:p w14:paraId="2F0DDFD0" w14:textId="77777777" w:rsidR="004041B7" w:rsidRPr="00C174D6" w:rsidRDefault="004041B7" w:rsidP="000E42C7"/>
        </w:tc>
        <w:tc>
          <w:tcPr>
            <w:tcW w:w="2457" w:type="dxa"/>
          </w:tcPr>
          <w:p w14:paraId="424FE868" w14:textId="77777777" w:rsidR="004041B7" w:rsidRPr="00C174D6" w:rsidRDefault="004041B7" w:rsidP="000E42C7"/>
        </w:tc>
      </w:tr>
      <w:tr w:rsidR="004041B7" w:rsidRPr="00C174D6" w14:paraId="525E085A" w14:textId="77777777" w:rsidTr="000E42C7">
        <w:trPr>
          <w:trHeight w:val="250"/>
        </w:trPr>
        <w:tc>
          <w:tcPr>
            <w:tcW w:w="2198" w:type="dxa"/>
          </w:tcPr>
          <w:p w14:paraId="5545916E" w14:textId="77777777" w:rsidR="004041B7" w:rsidRPr="00C174D6" w:rsidRDefault="004041B7" w:rsidP="000E42C7">
            <w:r>
              <w:t>Lighting</w:t>
            </w:r>
          </w:p>
        </w:tc>
        <w:tc>
          <w:tcPr>
            <w:tcW w:w="2541" w:type="dxa"/>
          </w:tcPr>
          <w:p w14:paraId="68E91707" w14:textId="77777777" w:rsidR="004041B7" w:rsidRPr="00C174D6" w:rsidRDefault="004041B7" w:rsidP="000E42C7"/>
        </w:tc>
        <w:tc>
          <w:tcPr>
            <w:tcW w:w="2627" w:type="dxa"/>
          </w:tcPr>
          <w:p w14:paraId="5125613A" w14:textId="77777777" w:rsidR="004041B7" w:rsidRPr="00C174D6" w:rsidRDefault="004041B7" w:rsidP="000E42C7"/>
        </w:tc>
        <w:tc>
          <w:tcPr>
            <w:tcW w:w="2457" w:type="dxa"/>
          </w:tcPr>
          <w:p w14:paraId="220FC750" w14:textId="77777777" w:rsidR="004041B7" w:rsidRPr="00C174D6" w:rsidRDefault="004041B7" w:rsidP="000E42C7"/>
        </w:tc>
      </w:tr>
      <w:tr w:rsidR="004041B7" w:rsidRPr="00C174D6" w14:paraId="0134BCA3" w14:textId="77777777" w:rsidTr="000E42C7">
        <w:trPr>
          <w:trHeight w:val="233"/>
        </w:trPr>
        <w:tc>
          <w:tcPr>
            <w:tcW w:w="2198" w:type="dxa"/>
          </w:tcPr>
          <w:p w14:paraId="7C7338B0" w14:textId="77777777" w:rsidR="004041B7" w:rsidRPr="00C174D6" w:rsidRDefault="004041B7" w:rsidP="000E42C7">
            <w:r>
              <w:t>Electrical Outlets</w:t>
            </w:r>
          </w:p>
        </w:tc>
        <w:tc>
          <w:tcPr>
            <w:tcW w:w="2541" w:type="dxa"/>
          </w:tcPr>
          <w:p w14:paraId="6B52A987" w14:textId="77777777" w:rsidR="004041B7" w:rsidRPr="00C174D6" w:rsidRDefault="004041B7" w:rsidP="000E42C7"/>
        </w:tc>
        <w:tc>
          <w:tcPr>
            <w:tcW w:w="2627" w:type="dxa"/>
          </w:tcPr>
          <w:p w14:paraId="5D3E87F8" w14:textId="77777777" w:rsidR="004041B7" w:rsidRPr="00C174D6" w:rsidRDefault="004041B7" w:rsidP="000E42C7"/>
        </w:tc>
        <w:tc>
          <w:tcPr>
            <w:tcW w:w="2457" w:type="dxa"/>
          </w:tcPr>
          <w:p w14:paraId="42F30C89" w14:textId="77777777" w:rsidR="004041B7" w:rsidRPr="00C174D6" w:rsidRDefault="004041B7" w:rsidP="000E42C7"/>
        </w:tc>
      </w:tr>
    </w:tbl>
    <w:p w14:paraId="5F357D06" w14:textId="77777777" w:rsidR="004041B7" w:rsidRDefault="004041B7" w:rsidP="004041B7">
      <w:pPr>
        <w:rPr>
          <w:b/>
          <w:bCs/>
        </w:rPr>
      </w:pPr>
    </w:p>
    <w:p w14:paraId="220A37C8" w14:textId="77777777" w:rsidR="004041B7" w:rsidRDefault="004041B7" w:rsidP="004041B7">
      <w:pPr>
        <w:rPr>
          <w:b/>
          <w:bCs/>
        </w:rPr>
      </w:pPr>
      <w:r>
        <w:rPr>
          <w:b/>
          <w:bCs/>
        </w:rPr>
        <w:lastRenderedPageBreak/>
        <w:t>Area Three- Kitchen</w:t>
      </w:r>
    </w:p>
    <w:tbl>
      <w:tblPr>
        <w:tblStyle w:val="TableGrid"/>
        <w:tblW w:w="9823" w:type="dxa"/>
        <w:tblLook w:val="04A0" w:firstRow="1" w:lastRow="0" w:firstColumn="1" w:lastColumn="0" w:noHBand="0" w:noVBand="1"/>
      </w:tblPr>
      <w:tblGrid>
        <w:gridCol w:w="2198"/>
        <w:gridCol w:w="2541"/>
        <w:gridCol w:w="2627"/>
        <w:gridCol w:w="2457"/>
      </w:tblGrid>
      <w:tr w:rsidR="004041B7" w:rsidRPr="00C174D6" w14:paraId="186238B4" w14:textId="77777777" w:rsidTr="000E42C7">
        <w:trPr>
          <w:trHeight w:val="519"/>
        </w:trPr>
        <w:tc>
          <w:tcPr>
            <w:tcW w:w="2198" w:type="dxa"/>
          </w:tcPr>
          <w:p w14:paraId="7D0AC879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Item</w:t>
            </w:r>
          </w:p>
        </w:tc>
        <w:tc>
          <w:tcPr>
            <w:tcW w:w="2541" w:type="dxa"/>
          </w:tcPr>
          <w:p w14:paraId="21B9BB7A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Condition on Move In</w:t>
            </w:r>
          </w:p>
        </w:tc>
        <w:tc>
          <w:tcPr>
            <w:tcW w:w="2627" w:type="dxa"/>
          </w:tcPr>
          <w:p w14:paraId="6D59F1FD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 xml:space="preserve">Condition on </w:t>
            </w:r>
            <w:r>
              <w:rPr>
                <w:u w:val="single"/>
              </w:rPr>
              <w:t>Inspection</w:t>
            </w:r>
          </w:p>
        </w:tc>
        <w:tc>
          <w:tcPr>
            <w:tcW w:w="2457" w:type="dxa"/>
          </w:tcPr>
          <w:p w14:paraId="2EA5595E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Cost to Correct</w:t>
            </w:r>
          </w:p>
        </w:tc>
      </w:tr>
      <w:tr w:rsidR="004041B7" w:rsidRPr="00C174D6" w14:paraId="5A72C292" w14:textId="77777777" w:rsidTr="000E42C7">
        <w:trPr>
          <w:trHeight w:val="250"/>
        </w:trPr>
        <w:tc>
          <w:tcPr>
            <w:tcW w:w="2198" w:type="dxa"/>
          </w:tcPr>
          <w:p w14:paraId="0B2604CC" w14:textId="77777777" w:rsidR="004041B7" w:rsidRPr="00C174D6" w:rsidRDefault="004041B7" w:rsidP="000E42C7">
            <w:r>
              <w:t>Doors</w:t>
            </w:r>
          </w:p>
        </w:tc>
        <w:tc>
          <w:tcPr>
            <w:tcW w:w="2541" w:type="dxa"/>
          </w:tcPr>
          <w:p w14:paraId="4C92AA73" w14:textId="77777777" w:rsidR="004041B7" w:rsidRPr="00C174D6" w:rsidRDefault="004041B7" w:rsidP="000E42C7"/>
        </w:tc>
        <w:tc>
          <w:tcPr>
            <w:tcW w:w="2627" w:type="dxa"/>
          </w:tcPr>
          <w:p w14:paraId="31A1DB4A" w14:textId="77777777" w:rsidR="004041B7" w:rsidRPr="00C174D6" w:rsidRDefault="004041B7" w:rsidP="000E42C7"/>
        </w:tc>
        <w:tc>
          <w:tcPr>
            <w:tcW w:w="2457" w:type="dxa"/>
          </w:tcPr>
          <w:p w14:paraId="296673BC" w14:textId="77777777" w:rsidR="004041B7" w:rsidRPr="00C174D6" w:rsidRDefault="004041B7" w:rsidP="000E42C7"/>
        </w:tc>
      </w:tr>
      <w:tr w:rsidR="004041B7" w:rsidRPr="00C174D6" w14:paraId="58C0B899" w14:textId="77777777" w:rsidTr="000E42C7">
        <w:trPr>
          <w:trHeight w:val="250"/>
        </w:trPr>
        <w:tc>
          <w:tcPr>
            <w:tcW w:w="2198" w:type="dxa"/>
          </w:tcPr>
          <w:p w14:paraId="7F9F3B9E" w14:textId="77777777" w:rsidR="004041B7" w:rsidRPr="00C174D6" w:rsidRDefault="004041B7" w:rsidP="000E42C7">
            <w:r>
              <w:t>Floors</w:t>
            </w:r>
          </w:p>
        </w:tc>
        <w:tc>
          <w:tcPr>
            <w:tcW w:w="2541" w:type="dxa"/>
          </w:tcPr>
          <w:p w14:paraId="1ABF21C6" w14:textId="77777777" w:rsidR="004041B7" w:rsidRPr="00C174D6" w:rsidRDefault="004041B7" w:rsidP="000E42C7"/>
        </w:tc>
        <w:tc>
          <w:tcPr>
            <w:tcW w:w="2627" w:type="dxa"/>
          </w:tcPr>
          <w:p w14:paraId="317F68B2" w14:textId="77777777" w:rsidR="004041B7" w:rsidRPr="00C174D6" w:rsidRDefault="004041B7" w:rsidP="000E42C7"/>
        </w:tc>
        <w:tc>
          <w:tcPr>
            <w:tcW w:w="2457" w:type="dxa"/>
          </w:tcPr>
          <w:p w14:paraId="7FE03E3D" w14:textId="77777777" w:rsidR="004041B7" w:rsidRPr="00C174D6" w:rsidRDefault="004041B7" w:rsidP="000E42C7"/>
        </w:tc>
      </w:tr>
      <w:tr w:rsidR="004041B7" w:rsidRPr="00C174D6" w14:paraId="2F9278B2" w14:textId="77777777" w:rsidTr="000E42C7">
        <w:trPr>
          <w:trHeight w:val="250"/>
        </w:trPr>
        <w:tc>
          <w:tcPr>
            <w:tcW w:w="2198" w:type="dxa"/>
          </w:tcPr>
          <w:p w14:paraId="7476AAF5" w14:textId="77777777" w:rsidR="004041B7" w:rsidRPr="00C174D6" w:rsidRDefault="004041B7" w:rsidP="000E42C7">
            <w:r>
              <w:t>Walls</w:t>
            </w:r>
          </w:p>
        </w:tc>
        <w:tc>
          <w:tcPr>
            <w:tcW w:w="2541" w:type="dxa"/>
          </w:tcPr>
          <w:p w14:paraId="07896FFE" w14:textId="77777777" w:rsidR="004041B7" w:rsidRPr="00C174D6" w:rsidRDefault="004041B7" w:rsidP="000E42C7"/>
        </w:tc>
        <w:tc>
          <w:tcPr>
            <w:tcW w:w="2627" w:type="dxa"/>
          </w:tcPr>
          <w:p w14:paraId="3E9A27D5" w14:textId="77777777" w:rsidR="004041B7" w:rsidRPr="00C174D6" w:rsidRDefault="004041B7" w:rsidP="000E42C7"/>
        </w:tc>
        <w:tc>
          <w:tcPr>
            <w:tcW w:w="2457" w:type="dxa"/>
          </w:tcPr>
          <w:p w14:paraId="3AF6F7F0" w14:textId="77777777" w:rsidR="004041B7" w:rsidRPr="00C174D6" w:rsidRDefault="004041B7" w:rsidP="000E42C7"/>
        </w:tc>
      </w:tr>
      <w:tr w:rsidR="004041B7" w:rsidRPr="00C174D6" w14:paraId="038F4DA1" w14:textId="77777777" w:rsidTr="000E42C7">
        <w:trPr>
          <w:trHeight w:val="250"/>
        </w:trPr>
        <w:tc>
          <w:tcPr>
            <w:tcW w:w="2198" w:type="dxa"/>
          </w:tcPr>
          <w:p w14:paraId="212D1B95" w14:textId="77777777" w:rsidR="004041B7" w:rsidRPr="00C174D6" w:rsidRDefault="004041B7" w:rsidP="000E42C7">
            <w:r>
              <w:t>Ceiling</w:t>
            </w:r>
          </w:p>
        </w:tc>
        <w:tc>
          <w:tcPr>
            <w:tcW w:w="2541" w:type="dxa"/>
          </w:tcPr>
          <w:p w14:paraId="5A87F194" w14:textId="77777777" w:rsidR="004041B7" w:rsidRPr="00C174D6" w:rsidRDefault="004041B7" w:rsidP="000E42C7"/>
        </w:tc>
        <w:tc>
          <w:tcPr>
            <w:tcW w:w="2627" w:type="dxa"/>
          </w:tcPr>
          <w:p w14:paraId="2C4B9B6D" w14:textId="77777777" w:rsidR="004041B7" w:rsidRPr="00C174D6" w:rsidRDefault="004041B7" w:rsidP="000E42C7"/>
        </w:tc>
        <w:tc>
          <w:tcPr>
            <w:tcW w:w="2457" w:type="dxa"/>
          </w:tcPr>
          <w:p w14:paraId="6B966436" w14:textId="77777777" w:rsidR="004041B7" w:rsidRPr="00C174D6" w:rsidRDefault="004041B7" w:rsidP="000E42C7"/>
        </w:tc>
      </w:tr>
      <w:tr w:rsidR="004041B7" w:rsidRPr="00C174D6" w14:paraId="1E148B12" w14:textId="77777777" w:rsidTr="000E42C7">
        <w:trPr>
          <w:trHeight w:val="268"/>
        </w:trPr>
        <w:tc>
          <w:tcPr>
            <w:tcW w:w="2198" w:type="dxa"/>
          </w:tcPr>
          <w:p w14:paraId="2BA1BD15" w14:textId="77777777" w:rsidR="004041B7" w:rsidRPr="00C174D6" w:rsidRDefault="004041B7" w:rsidP="000E42C7">
            <w:r>
              <w:t>Windows</w:t>
            </w:r>
          </w:p>
        </w:tc>
        <w:tc>
          <w:tcPr>
            <w:tcW w:w="2541" w:type="dxa"/>
          </w:tcPr>
          <w:p w14:paraId="76DF8CD1" w14:textId="77777777" w:rsidR="004041B7" w:rsidRPr="00C174D6" w:rsidRDefault="004041B7" w:rsidP="000E42C7"/>
        </w:tc>
        <w:tc>
          <w:tcPr>
            <w:tcW w:w="2627" w:type="dxa"/>
          </w:tcPr>
          <w:p w14:paraId="792A24FC" w14:textId="77777777" w:rsidR="004041B7" w:rsidRPr="00C174D6" w:rsidRDefault="004041B7" w:rsidP="000E42C7"/>
        </w:tc>
        <w:tc>
          <w:tcPr>
            <w:tcW w:w="2457" w:type="dxa"/>
          </w:tcPr>
          <w:p w14:paraId="60D9C983" w14:textId="77777777" w:rsidR="004041B7" w:rsidRPr="00C174D6" w:rsidRDefault="004041B7" w:rsidP="000E42C7"/>
        </w:tc>
      </w:tr>
      <w:tr w:rsidR="004041B7" w:rsidRPr="00C174D6" w14:paraId="2624BF8F" w14:textId="77777777" w:rsidTr="000E42C7">
        <w:trPr>
          <w:trHeight w:val="250"/>
        </w:trPr>
        <w:tc>
          <w:tcPr>
            <w:tcW w:w="2198" w:type="dxa"/>
          </w:tcPr>
          <w:p w14:paraId="1527FB45" w14:textId="77777777" w:rsidR="004041B7" w:rsidRPr="00C174D6" w:rsidRDefault="004041B7" w:rsidP="000E42C7">
            <w:r>
              <w:t>Lighting</w:t>
            </w:r>
          </w:p>
        </w:tc>
        <w:tc>
          <w:tcPr>
            <w:tcW w:w="2541" w:type="dxa"/>
          </w:tcPr>
          <w:p w14:paraId="39DF55B7" w14:textId="77777777" w:rsidR="004041B7" w:rsidRPr="00C174D6" w:rsidRDefault="004041B7" w:rsidP="000E42C7"/>
        </w:tc>
        <w:tc>
          <w:tcPr>
            <w:tcW w:w="2627" w:type="dxa"/>
          </w:tcPr>
          <w:p w14:paraId="47E82A8B" w14:textId="77777777" w:rsidR="004041B7" w:rsidRPr="00C174D6" w:rsidRDefault="004041B7" w:rsidP="000E42C7"/>
        </w:tc>
        <w:tc>
          <w:tcPr>
            <w:tcW w:w="2457" w:type="dxa"/>
          </w:tcPr>
          <w:p w14:paraId="30B4E0E7" w14:textId="77777777" w:rsidR="004041B7" w:rsidRPr="00C174D6" w:rsidRDefault="004041B7" w:rsidP="000E42C7"/>
        </w:tc>
      </w:tr>
      <w:tr w:rsidR="004041B7" w:rsidRPr="00C174D6" w14:paraId="274C949C" w14:textId="77777777" w:rsidTr="000E42C7">
        <w:trPr>
          <w:trHeight w:val="233"/>
        </w:trPr>
        <w:tc>
          <w:tcPr>
            <w:tcW w:w="2198" w:type="dxa"/>
          </w:tcPr>
          <w:p w14:paraId="6AD588EB" w14:textId="77777777" w:rsidR="004041B7" w:rsidRPr="00C174D6" w:rsidRDefault="004041B7" w:rsidP="000E42C7">
            <w:r>
              <w:t>Electrical Outlets</w:t>
            </w:r>
          </w:p>
        </w:tc>
        <w:tc>
          <w:tcPr>
            <w:tcW w:w="2541" w:type="dxa"/>
          </w:tcPr>
          <w:p w14:paraId="1CF29383" w14:textId="77777777" w:rsidR="004041B7" w:rsidRPr="00C174D6" w:rsidRDefault="004041B7" w:rsidP="000E42C7"/>
        </w:tc>
        <w:tc>
          <w:tcPr>
            <w:tcW w:w="2627" w:type="dxa"/>
          </w:tcPr>
          <w:p w14:paraId="2111D10C" w14:textId="77777777" w:rsidR="004041B7" w:rsidRPr="00C174D6" w:rsidRDefault="004041B7" w:rsidP="000E42C7"/>
        </w:tc>
        <w:tc>
          <w:tcPr>
            <w:tcW w:w="2457" w:type="dxa"/>
          </w:tcPr>
          <w:p w14:paraId="438D85A3" w14:textId="77777777" w:rsidR="004041B7" w:rsidRPr="00C174D6" w:rsidRDefault="004041B7" w:rsidP="000E42C7"/>
        </w:tc>
      </w:tr>
      <w:tr w:rsidR="004041B7" w:rsidRPr="00C174D6" w14:paraId="6412FC44" w14:textId="77777777" w:rsidTr="000E42C7">
        <w:trPr>
          <w:trHeight w:val="233"/>
        </w:trPr>
        <w:tc>
          <w:tcPr>
            <w:tcW w:w="2198" w:type="dxa"/>
          </w:tcPr>
          <w:p w14:paraId="3FEDE8B5" w14:textId="77777777" w:rsidR="004041B7" w:rsidRDefault="004041B7" w:rsidP="000E42C7">
            <w:r>
              <w:t>Closets</w:t>
            </w:r>
          </w:p>
        </w:tc>
        <w:tc>
          <w:tcPr>
            <w:tcW w:w="2541" w:type="dxa"/>
          </w:tcPr>
          <w:p w14:paraId="25053EE6" w14:textId="77777777" w:rsidR="004041B7" w:rsidRPr="00C174D6" w:rsidRDefault="004041B7" w:rsidP="000E42C7"/>
        </w:tc>
        <w:tc>
          <w:tcPr>
            <w:tcW w:w="2627" w:type="dxa"/>
          </w:tcPr>
          <w:p w14:paraId="554ABA8C" w14:textId="77777777" w:rsidR="004041B7" w:rsidRPr="00C174D6" w:rsidRDefault="004041B7" w:rsidP="000E42C7"/>
        </w:tc>
        <w:tc>
          <w:tcPr>
            <w:tcW w:w="2457" w:type="dxa"/>
          </w:tcPr>
          <w:p w14:paraId="2EE36128" w14:textId="77777777" w:rsidR="004041B7" w:rsidRPr="00C174D6" w:rsidRDefault="004041B7" w:rsidP="000E42C7"/>
        </w:tc>
      </w:tr>
      <w:tr w:rsidR="004041B7" w:rsidRPr="00C174D6" w14:paraId="6E7BD43D" w14:textId="77777777" w:rsidTr="000E42C7">
        <w:trPr>
          <w:trHeight w:val="233"/>
        </w:trPr>
        <w:tc>
          <w:tcPr>
            <w:tcW w:w="2198" w:type="dxa"/>
          </w:tcPr>
          <w:p w14:paraId="4764BA82" w14:textId="77777777" w:rsidR="004041B7" w:rsidRDefault="004041B7" w:rsidP="000E42C7">
            <w:r>
              <w:t>Fire Alarms</w:t>
            </w:r>
          </w:p>
        </w:tc>
        <w:tc>
          <w:tcPr>
            <w:tcW w:w="2541" w:type="dxa"/>
          </w:tcPr>
          <w:p w14:paraId="7E53E617" w14:textId="77777777" w:rsidR="004041B7" w:rsidRPr="00C174D6" w:rsidRDefault="004041B7" w:rsidP="000E42C7"/>
        </w:tc>
        <w:tc>
          <w:tcPr>
            <w:tcW w:w="2627" w:type="dxa"/>
          </w:tcPr>
          <w:p w14:paraId="73AEEA87" w14:textId="77777777" w:rsidR="004041B7" w:rsidRPr="00C174D6" w:rsidRDefault="004041B7" w:rsidP="000E42C7"/>
        </w:tc>
        <w:tc>
          <w:tcPr>
            <w:tcW w:w="2457" w:type="dxa"/>
          </w:tcPr>
          <w:p w14:paraId="186825B8" w14:textId="77777777" w:rsidR="004041B7" w:rsidRPr="00C174D6" w:rsidRDefault="004041B7" w:rsidP="000E42C7"/>
        </w:tc>
      </w:tr>
      <w:tr w:rsidR="004041B7" w:rsidRPr="00C174D6" w14:paraId="1671C5CF" w14:textId="77777777" w:rsidTr="000E42C7">
        <w:trPr>
          <w:trHeight w:val="233"/>
        </w:trPr>
        <w:tc>
          <w:tcPr>
            <w:tcW w:w="2198" w:type="dxa"/>
          </w:tcPr>
          <w:p w14:paraId="1F8A248B" w14:textId="77777777" w:rsidR="004041B7" w:rsidRDefault="004041B7" w:rsidP="000E42C7">
            <w:r>
              <w:t>Refrigerator</w:t>
            </w:r>
          </w:p>
        </w:tc>
        <w:tc>
          <w:tcPr>
            <w:tcW w:w="2541" w:type="dxa"/>
          </w:tcPr>
          <w:p w14:paraId="11A8B00E" w14:textId="77777777" w:rsidR="004041B7" w:rsidRPr="00C174D6" w:rsidRDefault="004041B7" w:rsidP="000E42C7"/>
        </w:tc>
        <w:tc>
          <w:tcPr>
            <w:tcW w:w="2627" w:type="dxa"/>
          </w:tcPr>
          <w:p w14:paraId="0F76CE79" w14:textId="77777777" w:rsidR="004041B7" w:rsidRPr="00C174D6" w:rsidRDefault="004041B7" w:rsidP="000E42C7"/>
        </w:tc>
        <w:tc>
          <w:tcPr>
            <w:tcW w:w="2457" w:type="dxa"/>
          </w:tcPr>
          <w:p w14:paraId="5BDBB313" w14:textId="77777777" w:rsidR="004041B7" w:rsidRPr="00C174D6" w:rsidRDefault="004041B7" w:rsidP="000E42C7"/>
        </w:tc>
      </w:tr>
      <w:tr w:rsidR="004041B7" w:rsidRPr="00C174D6" w14:paraId="2E8085D7" w14:textId="77777777" w:rsidTr="000E42C7">
        <w:trPr>
          <w:trHeight w:val="233"/>
        </w:trPr>
        <w:tc>
          <w:tcPr>
            <w:tcW w:w="2198" w:type="dxa"/>
          </w:tcPr>
          <w:p w14:paraId="25BE4AE0" w14:textId="77777777" w:rsidR="004041B7" w:rsidRDefault="004041B7" w:rsidP="000E42C7">
            <w:r>
              <w:t>Sink &amp; Plumbing</w:t>
            </w:r>
          </w:p>
        </w:tc>
        <w:tc>
          <w:tcPr>
            <w:tcW w:w="2541" w:type="dxa"/>
          </w:tcPr>
          <w:p w14:paraId="104B4174" w14:textId="77777777" w:rsidR="004041B7" w:rsidRPr="00C174D6" w:rsidRDefault="004041B7" w:rsidP="000E42C7"/>
        </w:tc>
        <w:tc>
          <w:tcPr>
            <w:tcW w:w="2627" w:type="dxa"/>
          </w:tcPr>
          <w:p w14:paraId="321ABCF5" w14:textId="77777777" w:rsidR="004041B7" w:rsidRPr="00C174D6" w:rsidRDefault="004041B7" w:rsidP="000E42C7"/>
        </w:tc>
        <w:tc>
          <w:tcPr>
            <w:tcW w:w="2457" w:type="dxa"/>
          </w:tcPr>
          <w:p w14:paraId="46CFD739" w14:textId="77777777" w:rsidR="004041B7" w:rsidRPr="00C174D6" w:rsidRDefault="004041B7" w:rsidP="000E42C7"/>
        </w:tc>
      </w:tr>
      <w:tr w:rsidR="004041B7" w:rsidRPr="00C174D6" w14:paraId="46B2CDC1" w14:textId="77777777" w:rsidTr="000E42C7">
        <w:trPr>
          <w:trHeight w:val="233"/>
        </w:trPr>
        <w:tc>
          <w:tcPr>
            <w:tcW w:w="2198" w:type="dxa"/>
          </w:tcPr>
          <w:p w14:paraId="139B64AC" w14:textId="77777777" w:rsidR="004041B7" w:rsidRDefault="004041B7" w:rsidP="000E42C7">
            <w:r>
              <w:t>Cabinets</w:t>
            </w:r>
          </w:p>
        </w:tc>
        <w:tc>
          <w:tcPr>
            <w:tcW w:w="2541" w:type="dxa"/>
          </w:tcPr>
          <w:p w14:paraId="4B71CC9C" w14:textId="77777777" w:rsidR="004041B7" w:rsidRPr="00C174D6" w:rsidRDefault="004041B7" w:rsidP="000E42C7"/>
        </w:tc>
        <w:tc>
          <w:tcPr>
            <w:tcW w:w="2627" w:type="dxa"/>
          </w:tcPr>
          <w:p w14:paraId="67C36A5D" w14:textId="77777777" w:rsidR="004041B7" w:rsidRPr="00C174D6" w:rsidRDefault="004041B7" w:rsidP="000E42C7"/>
        </w:tc>
        <w:tc>
          <w:tcPr>
            <w:tcW w:w="2457" w:type="dxa"/>
          </w:tcPr>
          <w:p w14:paraId="4ED46EFD" w14:textId="77777777" w:rsidR="004041B7" w:rsidRPr="00C174D6" w:rsidRDefault="004041B7" w:rsidP="000E42C7"/>
        </w:tc>
      </w:tr>
      <w:tr w:rsidR="004041B7" w:rsidRPr="00C174D6" w14:paraId="1462B3C7" w14:textId="77777777" w:rsidTr="000E42C7">
        <w:trPr>
          <w:trHeight w:val="233"/>
        </w:trPr>
        <w:tc>
          <w:tcPr>
            <w:tcW w:w="2198" w:type="dxa"/>
          </w:tcPr>
          <w:p w14:paraId="548C49E4" w14:textId="77777777" w:rsidR="004041B7" w:rsidRDefault="004041B7" w:rsidP="000E42C7">
            <w:r>
              <w:t>Counters</w:t>
            </w:r>
          </w:p>
        </w:tc>
        <w:tc>
          <w:tcPr>
            <w:tcW w:w="2541" w:type="dxa"/>
          </w:tcPr>
          <w:p w14:paraId="24FB956F" w14:textId="77777777" w:rsidR="004041B7" w:rsidRPr="00C174D6" w:rsidRDefault="004041B7" w:rsidP="000E42C7"/>
        </w:tc>
        <w:tc>
          <w:tcPr>
            <w:tcW w:w="2627" w:type="dxa"/>
          </w:tcPr>
          <w:p w14:paraId="62A0827D" w14:textId="77777777" w:rsidR="004041B7" w:rsidRPr="00C174D6" w:rsidRDefault="004041B7" w:rsidP="000E42C7"/>
        </w:tc>
        <w:tc>
          <w:tcPr>
            <w:tcW w:w="2457" w:type="dxa"/>
          </w:tcPr>
          <w:p w14:paraId="42BAD3F8" w14:textId="77777777" w:rsidR="004041B7" w:rsidRPr="00C174D6" w:rsidRDefault="004041B7" w:rsidP="000E42C7"/>
        </w:tc>
      </w:tr>
      <w:tr w:rsidR="004041B7" w:rsidRPr="00C174D6" w14:paraId="6ED08F4C" w14:textId="77777777" w:rsidTr="000E42C7">
        <w:trPr>
          <w:trHeight w:val="233"/>
        </w:trPr>
        <w:tc>
          <w:tcPr>
            <w:tcW w:w="2198" w:type="dxa"/>
          </w:tcPr>
          <w:p w14:paraId="2997953D" w14:textId="77777777" w:rsidR="004041B7" w:rsidRDefault="004041B7" w:rsidP="000E42C7">
            <w:r>
              <w:t>Exhaust Fan</w:t>
            </w:r>
          </w:p>
        </w:tc>
        <w:tc>
          <w:tcPr>
            <w:tcW w:w="2541" w:type="dxa"/>
          </w:tcPr>
          <w:p w14:paraId="374504A0" w14:textId="77777777" w:rsidR="004041B7" w:rsidRPr="00C174D6" w:rsidRDefault="004041B7" w:rsidP="000E42C7"/>
        </w:tc>
        <w:tc>
          <w:tcPr>
            <w:tcW w:w="2627" w:type="dxa"/>
          </w:tcPr>
          <w:p w14:paraId="6DCF4231" w14:textId="77777777" w:rsidR="004041B7" w:rsidRPr="00C174D6" w:rsidRDefault="004041B7" w:rsidP="000E42C7"/>
        </w:tc>
        <w:tc>
          <w:tcPr>
            <w:tcW w:w="2457" w:type="dxa"/>
          </w:tcPr>
          <w:p w14:paraId="432B4A5C" w14:textId="77777777" w:rsidR="004041B7" w:rsidRPr="00C174D6" w:rsidRDefault="004041B7" w:rsidP="000E42C7"/>
        </w:tc>
      </w:tr>
      <w:tr w:rsidR="004041B7" w:rsidRPr="00C174D6" w14:paraId="12558D80" w14:textId="77777777" w:rsidTr="000E42C7">
        <w:trPr>
          <w:trHeight w:val="233"/>
        </w:trPr>
        <w:tc>
          <w:tcPr>
            <w:tcW w:w="2198" w:type="dxa"/>
          </w:tcPr>
          <w:p w14:paraId="52165BAE" w14:textId="77777777" w:rsidR="004041B7" w:rsidRDefault="004041B7" w:rsidP="000E42C7">
            <w:r>
              <w:t>Stove/ Oven/ Cooker Hood</w:t>
            </w:r>
          </w:p>
        </w:tc>
        <w:tc>
          <w:tcPr>
            <w:tcW w:w="2541" w:type="dxa"/>
          </w:tcPr>
          <w:p w14:paraId="3EC812D4" w14:textId="77777777" w:rsidR="004041B7" w:rsidRPr="00C174D6" w:rsidRDefault="004041B7" w:rsidP="000E42C7"/>
        </w:tc>
        <w:tc>
          <w:tcPr>
            <w:tcW w:w="2627" w:type="dxa"/>
          </w:tcPr>
          <w:p w14:paraId="1C872915" w14:textId="77777777" w:rsidR="004041B7" w:rsidRPr="00C174D6" w:rsidRDefault="004041B7" w:rsidP="000E42C7"/>
        </w:tc>
        <w:tc>
          <w:tcPr>
            <w:tcW w:w="2457" w:type="dxa"/>
          </w:tcPr>
          <w:p w14:paraId="083FCAD9" w14:textId="77777777" w:rsidR="004041B7" w:rsidRPr="00C174D6" w:rsidRDefault="004041B7" w:rsidP="000E42C7"/>
        </w:tc>
      </w:tr>
      <w:tr w:rsidR="004041B7" w:rsidRPr="00C174D6" w14:paraId="24E0D6CB" w14:textId="77777777" w:rsidTr="000E42C7">
        <w:trPr>
          <w:trHeight w:val="233"/>
        </w:trPr>
        <w:tc>
          <w:tcPr>
            <w:tcW w:w="2198" w:type="dxa"/>
          </w:tcPr>
          <w:p w14:paraId="7722107C" w14:textId="77777777" w:rsidR="004041B7" w:rsidRDefault="004041B7" w:rsidP="000E42C7">
            <w:r>
              <w:t xml:space="preserve">Dishwasher </w:t>
            </w:r>
          </w:p>
        </w:tc>
        <w:tc>
          <w:tcPr>
            <w:tcW w:w="2541" w:type="dxa"/>
          </w:tcPr>
          <w:p w14:paraId="70DF4C98" w14:textId="77777777" w:rsidR="004041B7" w:rsidRPr="00C174D6" w:rsidRDefault="004041B7" w:rsidP="000E42C7"/>
        </w:tc>
        <w:tc>
          <w:tcPr>
            <w:tcW w:w="2627" w:type="dxa"/>
          </w:tcPr>
          <w:p w14:paraId="418A649F" w14:textId="77777777" w:rsidR="004041B7" w:rsidRPr="00C174D6" w:rsidRDefault="004041B7" w:rsidP="000E42C7"/>
        </w:tc>
        <w:tc>
          <w:tcPr>
            <w:tcW w:w="2457" w:type="dxa"/>
          </w:tcPr>
          <w:p w14:paraId="7542F5E9" w14:textId="77777777" w:rsidR="004041B7" w:rsidRPr="00C174D6" w:rsidRDefault="004041B7" w:rsidP="000E42C7"/>
        </w:tc>
      </w:tr>
      <w:tr w:rsidR="004041B7" w:rsidRPr="00C174D6" w14:paraId="2A49F26E" w14:textId="77777777" w:rsidTr="000E42C7">
        <w:trPr>
          <w:trHeight w:val="233"/>
        </w:trPr>
        <w:tc>
          <w:tcPr>
            <w:tcW w:w="2198" w:type="dxa"/>
          </w:tcPr>
          <w:p w14:paraId="609CF9FE" w14:textId="77777777" w:rsidR="004041B7" w:rsidRDefault="004041B7" w:rsidP="000E42C7">
            <w:r>
              <w:t>Garbage Disposal</w:t>
            </w:r>
          </w:p>
        </w:tc>
        <w:tc>
          <w:tcPr>
            <w:tcW w:w="2541" w:type="dxa"/>
          </w:tcPr>
          <w:p w14:paraId="012F73B9" w14:textId="77777777" w:rsidR="004041B7" w:rsidRPr="00C174D6" w:rsidRDefault="004041B7" w:rsidP="000E42C7"/>
        </w:tc>
        <w:tc>
          <w:tcPr>
            <w:tcW w:w="2627" w:type="dxa"/>
          </w:tcPr>
          <w:p w14:paraId="147729A5" w14:textId="77777777" w:rsidR="004041B7" w:rsidRPr="00C174D6" w:rsidRDefault="004041B7" w:rsidP="000E42C7"/>
        </w:tc>
        <w:tc>
          <w:tcPr>
            <w:tcW w:w="2457" w:type="dxa"/>
          </w:tcPr>
          <w:p w14:paraId="3A856394" w14:textId="77777777" w:rsidR="004041B7" w:rsidRPr="00C174D6" w:rsidRDefault="004041B7" w:rsidP="000E42C7"/>
        </w:tc>
      </w:tr>
    </w:tbl>
    <w:p w14:paraId="71E63708" w14:textId="77777777" w:rsidR="004041B7" w:rsidRDefault="004041B7" w:rsidP="004041B7">
      <w:pPr>
        <w:rPr>
          <w:b/>
          <w:bCs/>
        </w:rPr>
      </w:pPr>
    </w:p>
    <w:p w14:paraId="27DA1C47" w14:textId="77777777" w:rsidR="004041B7" w:rsidRDefault="004041B7" w:rsidP="004041B7">
      <w:pPr>
        <w:rPr>
          <w:b/>
          <w:bCs/>
        </w:rPr>
      </w:pPr>
      <w:r>
        <w:rPr>
          <w:b/>
          <w:bCs/>
        </w:rPr>
        <w:t>Area Four- Dining Room</w:t>
      </w:r>
    </w:p>
    <w:tbl>
      <w:tblPr>
        <w:tblStyle w:val="TableGrid"/>
        <w:tblW w:w="9823" w:type="dxa"/>
        <w:tblLook w:val="04A0" w:firstRow="1" w:lastRow="0" w:firstColumn="1" w:lastColumn="0" w:noHBand="0" w:noVBand="1"/>
      </w:tblPr>
      <w:tblGrid>
        <w:gridCol w:w="2198"/>
        <w:gridCol w:w="2541"/>
        <w:gridCol w:w="2627"/>
        <w:gridCol w:w="2457"/>
      </w:tblGrid>
      <w:tr w:rsidR="004041B7" w:rsidRPr="00C174D6" w14:paraId="26CBD891" w14:textId="77777777" w:rsidTr="000E42C7">
        <w:trPr>
          <w:trHeight w:val="519"/>
        </w:trPr>
        <w:tc>
          <w:tcPr>
            <w:tcW w:w="2198" w:type="dxa"/>
          </w:tcPr>
          <w:p w14:paraId="757B98B2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Item</w:t>
            </w:r>
          </w:p>
        </w:tc>
        <w:tc>
          <w:tcPr>
            <w:tcW w:w="2541" w:type="dxa"/>
          </w:tcPr>
          <w:p w14:paraId="219DDAC1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Condition on Move In</w:t>
            </w:r>
          </w:p>
        </w:tc>
        <w:tc>
          <w:tcPr>
            <w:tcW w:w="2627" w:type="dxa"/>
          </w:tcPr>
          <w:p w14:paraId="3FDDDBC8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 xml:space="preserve">Condition on </w:t>
            </w:r>
            <w:r>
              <w:rPr>
                <w:u w:val="single"/>
              </w:rPr>
              <w:t>Inspection</w:t>
            </w:r>
          </w:p>
        </w:tc>
        <w:tc>
          <w:tcPr>
            <w:tcW w:w="2457" w:type="dxa"/>
          </w:tcPr>
          <w:p w14:paraId="3D454DF1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Cost to Correct</w:t>
            </w:r>
          </w:p>
        </w:tc>
      </w:tr>
      <w:tr w:rsidR="004041B7" w:rsidRPr="00C174D6" w14:paraId="53EA3F39" w14:textId="77777777" w:rsidTr="000E42C7">
        <w:trPr>
          <w:trHeight w:val="250"/>
        </w:trPr>
        <w:tc>
          <w:tcPr>
            <w:tcW w:w="2198" w:type="dxa"/>
          </w:tcPr>
          <w:p w14:paraId="753FE71F" w14:textId="77777777" w:rsidR="004041B7" w:rsidRPr="00C174D6" w:rsidRDefault="004041B7" w:rsidP="000E42C7">
            <w:r>
              <w:t>Doors</w:t>
            </w:r>
          </w:p>
        </w:tc>
        <w:tc>
          <w:tcPr>
            <w:tcW w:w="2541" w:type="dxa"/>
          </w:tcPr>
          <w:p w14:paraId="2F929629" w14:textId="77777777" w:rsidR="004041B7" w:rsidRPr="00C174D6" w:rsidRDefault="004041B7" w:rsidP="000E42C7"/>
        </w:tc>
        <w:tc>
          <w:tcPr>
            <w:tcW w:w="2627" w:type="dxa"/>
          </w:tcPr>
          <w:p w14:paraId="25976D27" w14:textId="77777777" w:rsidR="004041B7" w:rsidRPr="00C174D6" w:rsidRDefault="004041B7" w:rsidP="000E42C7"/>
        </w:tc>
        <w:tc>
          <w:tcPr>
            <w:tcW w:w="2457" w:type="dxa"/>
          </w:tcPr>
          <w:p w14:paraId="3D4324DE" w14:textId="77777777" w:rsidR="004041B7" w:rsidRPr="00C174D6" w:rsidRDefault="004041B7" w:rsidP="000E42C7"/>
        </w:tc>
      </w:tr>
      <w:tr w:rsidR="004041B7" w:rsidRPr="00C174D6" w14:paraId="2C24AC91" w14:textId="77777777" w:rsidTr="000E42C7">
        <w:trPr>
          <w:trHeight w:val="250"/>
        </w:trPr>
        <w:tc>
          <w:tcPr>
            <w:tcW w:w="2198" w:type="dxa"/>
          </w:tcPr>
          <w:p w14:paraId="5C886118" w14:textId="77777777" w:rsidR="004041B7" w:rsidRPr="00C174D6" w:rsidRDefault="004041B7" w:rsidP="000E42C7">
            <w:r>
              <w:t>Floors</w:t>
            </w:r>
          </w:p>
        </w:tc>
        <w:tc>
          <w:tcPr>
            <w:tcW w:w="2541" w:type="dxa"/>
          </w:tcPr>
          <w:p w14:paraId="7701CB6E" w14:textId="77777777" w:rsidR="004041B7" w:rsidRPr="00C174D6" w:rsidRDefault="004041B7" w:rsidP="000E42C7"/>
        </w:tc>
        <w:tc>
          <w:tcPr>
            <w:tcW w:w="2627" w:type="dxa"/>
          </w:tcPr>
          <w:p w14:paraId="1AE62284" w14:textId="77777777" w:rsidR="004041B7" w:rsidRPr="00C174D6" w:rsidRDefault="004041B7" w:rsidP="000E42C7"/>
        </w:tc>
        <w:tc>
          <w:tcPr>
            <w:tcW w:w="2457" w:type="dxa"/>
          </w:tcPr>
          <w:p w14:paraId="09C6D6A2" w14:textId="77777777" w:rsidR="004041B7" w:rsidRPr="00C174D6" w:rsidRDefault="004041B7" w:rsidP="000E42C7"/>
        </w:tc>
      </w:tr>
      <w:tr w:rsidR="004041B7" w:rsidRPr="00C174D6" w14:paraId="69194275" w14:textId="77777777" w:rsidTr="000E42C7">
        <w:trPr>
          <w:trHeight w:val="250"/>
        </w:trPr>
        <w:tc>
          <w:tcPr>
            <w:tcW w:w="2198" w:type="dxa"/>
          </w:tcPr>
          <w:p w14:paraId="15FCF47F" w14:textId="77777777" w:rsidR="004041B7" w:rsidRPr="00C174D6" w:rsidRDefault="004041B7" w:rsidP="000E42C7">
            <w:r>
              <w:t>Walls</w:t>
            </w:r>
          </w:p>
        </w:tc>
        <w:tc>
          <w:tcPr>
            <w:tcW w:w="2541" w:type="dxa"/>
          </w:tcPr>
          <w:p w14:paraId="243C59FF" w14:textId="77777777" w:rsidR="004041B7" w:rsidRPr="00C174D6" w:rsidRDefault="004041B7" w:rsidP="000E42C7"/>
        </w:tc>
        <w:tc>
          <w:tcPr>
            <w:tcW w:w="2627" w:type="dxa"/>
          </w:tcPr>
          <w:p w14:paraId="3A554568" w14:textId="77777777" w:rsidR="004041B7" w:rsidRPr="00C174D6" w:rsidRDefault="004041B7" w:rsidP="000E42C7"/>
        </w:tc>
        <w:tc>
          <w:tcPr>
            <w:tcW w:w="2457" w:type="dxa"/>
          </w:tcPr>
          <w:p w14:paraId="74548257" w14:textId="77777777" w:rsidR="004041B7" w:rsidRPr="00C174D6" w:rsidRDefault="004041B7" w:rsidP="000E42C7"/>
        </w:tc>
      </w:tr>
      <w:tr w:rsidR="004041B7" w:rsidRPr="00C174D6" w14:paraId="4CADE2D8" w14:textId="77777777" w:rsidTr="000E42C7">
        <w:trPr>
          <w:trHeight w:val="250"/>
        </w:trPr>
        <w:tc>
          <w:tcPr>
            <w:tcW w:w="2198" w:type="dxa"/>
          </w:tcPr>
          <w:p w14:paraId="09177047" w14:textId="77777777" w:rsidR="004041B7" w:rsidRPr="00C174D6" w:rsidRDefault="004041B7" w:rsidP="000E42C7">
            <w:r>
              <w:t>Ceiling</w:t>
            </w:r>
          </w:p>
        </w:tc>
        <w:tc>
          <w:tcPr>
            <w:tcW w:w="2541" w:type="dxa"/>
          </w:tcPr>
          <w:p w14:paraId="633B0B3D" w14:textId="77777777" w:rsidR="004041B7" w:rsidRPr="00C174D6" w:rsidRDefault="004041B7" w:rsidP="000E42C7"/>
        </w:tc>
        <w:tc>
          <w:tcPr>
            <w:tcW w:w="2627" w:type="dxa"/>
          </w:tcPr>
          <w:p w14:paraId="6B2B0CE2" w14:textId="77777777" w:rsidR="004041B7" w:rsidRPr="00C174D6" w:rsidRDefault="004041B7" w:rsidP="000E42C7"/>
        </w:tc>
        <w:tc>
          <w:tcPr>
            <w:tcW w:w="2457" w:type="dxa"/>
          </w:tcPr>
          <w:p w14:paraId="6D9A1F41" w14:textId="77777777" w:rsidR="004041B7" w:rsidRPr="00C174D6" w:rsidRDefault="004041B7" w:rsidP="000E42C7"/>
        </w:tc>
      </w:tr>
      <w:tr w:rsidR="004041B7" w:rsidRPr="00C174D6" w14:paraId="28F27F4A" w14:textId="77777777" w:rsidTr="000E42C7">
        <w:trPr>
          <w:trHeight w:val="268"/>
        </w:trPr>
        <w:tc>
          <w:tcPr>
            <w:tcW w:w="2198" w:type="dxa"/>
          </w:tcPr>
          <w:p w14:paraId="45E45767" w14:textId="77777777" w:rsidR="004041B7" w:rsidRPr="00C174D6" w:rsidRDefault="004041B7" w:rsidP="000E42C7">
            <w:r>
              <w:t>Windows</w:t>
            </w:r>
          </w:p>
        </w:tc>
        <w:tc>
          <w:tcPr>
            <w:tcW w:w="2541" w:type="dxa"/>
          </w:tcPr>
          <w:p w14:paraId="63F9E993" w14:textId="77777777" w:rsidR="004041B7" w:rsidRPr="00C174D6" w:rsidRDefault="004041B7" w:rsidP="000E42C7"/>
        </w:tc>
        <w:tc>
          <w:tcPr>
            <w:tcW w:w="2627" w:type="dxa"/>
          </w:tcPr>
          <w:p w14:paraId="0582A078" w14:textId="77777777" w:rsidR="004041B7" w:rsidRPr="00C174D6" w:rsidRDefault="004041B7" w:rsidP="000E42C7"/>
        </w:tc>
        <w:tc>
          <w:tcPr>
            <w:tcW w:w="2457" w:type="dxa"/>
          </w:tcPr>
          <w:p w14:paraId="7F52DCED" w14:textId="77777777" w:rsidR="004041B7" w:rsidRPr="00C174D6" w:rsidRDefault="004041B7" w:rsidP="000E42C7"/>
        </w:tc>
      </w:tr>
      <w:tr w:rsidR="004041B7" w:rsidRPr="00C174D6" w14:paraId="24AE68BB" w14:textId="77777777" w:rsidTr="000E42C7">
        <w:trPr>
          <w:trHeight w:val="250"/>
        </w:trPr>
        <w:tc>
          <w:tcPr>
            <w:tcW w:w="2198" w:type="dxa"/>
          </w:tcPr>
          <w:p w14:paraId="7A09F1DA" w14:textId="77777777" w:rsidR="004041B7" w:rsidRPr="00C174D6" w:rsidRDefault="004041B7" w:rsidP="000E42C7">
            <w:r>
              <w:t>Lighting</w:t>
            </w:r>
          </w:p>
        </w:tc>
        <w:tc>
          <w:tcPr>
            <w:tcW w:w="2541" w:type="dxa"/>
          </w:tcPr>
          <w:p w14:paraId="6A902C55" w14:textId="77777777" w:rsidR="004041B7" w:rsidRPr="00C174D6" w:rsidRDefault="004041B7" w:rsidP="000E42C7"/>
        </w:tc>
        <w:tc>
          <w:tcPr>
            <w:tcW w:w="2627" w:type="dxa"/>
          </w:tcPr>
          <w:p w14:paraId="3801A7B3" w14:textId="77777777" w:rsidR="004041B7" w:rsidRPr="00C174D6" w:rsidRDefault="004041B7" w:rsidP="000E42C7"/>
        </w:tc>
        <w:tc>
          <w:tcPr>
            <w:tcW w:w="2457" w:type="dxa"/>
          </w:tcPr>
          <w:p w14:paraId="328B4A4E" w14:textId="77777777" w:rsidR="004041B7" w:rsidRPr="00C174D6" w:rsidRDefault="004041B7" w:rsidP="000E42C7"/>
        </w:tc>
      </w:tr>
      <w:tr w:rsidR="004041B7" w:rsidRPr="00C174D6" w14:paraId="5B7D210B" w14:textId="77777777" w:rsidTr="000E42C7">
        <w:trPr>
          <w:trHeight w:val="233"/>
        </w:trPr>
        <w:tc>
          <w:tcPr>
            <w:tcW w:w="2198" w:type="dxa"/>
          </w:tcPr>
          <w:p w14:paraId="51F491F8" w14:textId="77777777" w:rsidR="004041B7" w:rsidRPr="00C174D6" w:rsidRDefault="004041B7" w:rsidP="000E42C7">
            <w:r>
              <w:t>Electrical Outlets</w:t>
            </w:r>
          </w:p>
        </w:tc>
        <w:tc>
          <w:tcPr>
            <w:tcW w:w="2541" w:type="dxa"/>
          </w:tcPr>
          <w:p w14:paraId="2E90AE3D" w14:textId="77777777" w:rsidR="004041B7" w:rsidRPr="00C174D6" w:rsidRDefault="004041B7" w:rsidP="000E42C7"/>
        </w:tc>
        <w:tc>
          <w:tcPr>
            <w:tcW w:w="2627" w:type="dxa"/>
          </w:tcPr>
          <w:p w14:paraId="7F791726" w14:textId="77777777" w:rsidR="004041B7" w:rsidRPr="00C174D6" w:rsidRDefault="004041B7" w:rsidP="000E42C7"/>
        </w:tc>
        <w:tc>
          <w:tcPr>
            <w:tcW w:w="2457" w:type="dxa"/>
          </w:tcPr>
          <w:p w14:paraId="637A0776" w14:textId="77777777" w:rsidR="004041B7" w:rsidRPr="00C174D6" w:rsidRDefault="004041B7" w:rsidP="000E42C7"/>
        </w:tc>
      </w:tr>
    </w:tbl>
    <w:p w14:paraId="6A698167" w14:textId="77777777" w:rsidR="004041B7" w:rsidRDefault="004041B7" w:rsidP="004041B7">
      <w:pPr>
        <w:rPr>
          <w:b/>
          <w:bCs/>
        </w:rPr>
      </w:pPr>
    </w:p>
    <w:p w14:paraId="6C964786" w14:textId="77777777" w:rsidR="004041B7" w:rsidRDefault="004041B7" w:rsidP="004041B7">
      <w:pPr>
        <w:rPr>
          <w:b/>
          <w:bCs/>
        </w:rPr>
      </w:pPr>
      <w:r>
        <w:rPr>
          <w:b/>
          <w:bCs/>
        </w:rPr>
        <w:t>Area Five- Bedroom(s)</w:t>
      </w:r>
    </w:p>
    <w:tbl>
      <w:tblPr>
        <w:tblStyle w:val="TableGrid"/>
        <w:tblW w:w="9823" w:type="dxa"/>
        <w:tblLook w:val="04A0" w:firstRow="1" w:lastRow="0" w:firstColumn="1" w:lastColumn="0" w:noHBand="0" w:noVBand="1"/>
      </w:tblPr>
      <w:tblGrid>
        <w:gridCol w:w="2198"/>
        <w:gridCol w:w="2541"/>
        <w:gridCol w:w="2627"/>
        <w:gridCol w:w="2457"/>
      </w:tblGrid>
      <w:tr w:rsidR="004041B7" w:rsidRPr="00C174D6" w14:paraId="034682FA" w14:textId="77777777" w:rsidTr="000E42C7">
        <w:trPr>
          <w:trHeight w:val="519"/>
        </w:trPr>
        <w:tc>
          <w:tcPr>
            <w:tcW w:w="2198" w:type="dxa"/>
          </w:tcPr>
          <w:p w14:paraId="5C42CA3A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Item</w:t>
            </w:r>
          </w:p>
        </w:tc>
        <w:tc>
          <w:tcPr>
            <w:tcW w:w="2541" w:type="dxa"/>
          </w:tcPr>
          <w:p w14:paraId="0954F84D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Condition on Move In</w:t>
            </w:r>
          </w:p>
        </w:tc>
        <w:tc>
          <w:tcPr>
            <w:tcW w:w="2627" w:type="dxa"/>
          </w:tcPr>
          <w:p w14:paraId="1BC664A9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 xml:space="preserve">Condition on </w:t>
            </w:r>
            <w:r>
              <w:rPr>
                <w:u w:val="single"/>
              </w:rPr>
              <w:t>Inspection</w:t>
            </w:r>
          </w:p>
        </w:tc>
        <w:tc>
          <w:tcPr>
            <w:tcW w:w="2457" w:type="dxa"/>
          </w:tcPr>
          <w:p w14:paraId="25107433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Cost to Correct</w:t>
            </w:r>
          </w:p>
        </w:tc>
      </w:tr>
      <w:tr w:rsidR="004041B7" w:rsidRPr="00C174D6" w14:paraId="3DF2C8BD" w14:textId="77777777" w:rsidTr="000E42C7">
        <w:trPr>
          <w:trHeight w:val="250"/>
        </w:trPr>
        <w:tc>
          <w:tcPr>
            <w:tcW w:w="2198" w:type="dxa"/>
          </w:tcPr>
          <w:p w14:paraId="431B5802" w14:textId="77777777" w:rsidR="004041B7" w:rsidRPr="00C174D6" w:rsidRDefault="004041B7" w:rsidP="000E42C7">
            <w:r>
              <w:t>Doors</w:t>
            </w:r>
          </w:p>
        </w:tc>
        <w:tc>
          <w:tcPr>
            <w:tcW w:w="2541" w:type="dxa"/>
          </w:tcPr>
          <w:p w14:paraId="0B0C1E7F" w14:textId="77777777" w:rsidR="004041B7" w:rsidRPr="00C174D6" w:rsidRDefault="004041B7" w:rsidP="000E42C7"/>
        </w:tc>
        <w:tc>
          <w:tcPr>
            <w:tcW w:w="2627" w:type="dxa"/>
          </w:tcPr>
          <w:p w14:paraId="6AFAA97A" w14:textId="77777777" w:rsidR="004041B7" w:rsidRPr="00C174D6" w:rsidRDefault="004041B7" w:rsidP="000E42C7"/>
        </w:tc>
        <w:tc>
          <w:tcPr>
            <w:tcW w:w="2457" w:type="dxa"/>
          </w:tcPr>
          <w:p w14:paraId="2D44A821" w14:textId="77777777" w:rsidR="004041B7" w:rsidRPr="00C174D6" w:rsidRDefault="004041B7" w:rsidP="000E42C7"/>
        </w:tc>
      </w:tr>
      <w:tr w:rsidR="004041B7" w:rsidRPr="00C174D6" w14:paraId="7DB3121D" w14:textId="77777777" w:rsidTr="000E42C7">
        <w:trPr>
          <w:trHeight w:val="250"/>
        </w:trPr>
        <w:tc>
          <w:tcPr>
            <w:tcW w:w="2198" w:type="dxa"/>
          </w:tcPr>
          <w:p w14:paraId="260BD0D4" w14:textId="77777777" w:rsidR="004041B7" w:rsidRPr="00C174D6" w:rsidRDefault="004041B7" w:rsidP="000E42C7">
            <w:r>
              <w:t>Floors</w:t>
            </w:r>
          </w:p>
        </w:tc>
        <w:tc>
          <w:tcPr>
            <w:tcW w:w="2541" w:type="dxa"/>
          </w:tcPr>
          <w:p w14:paraId="2E572A83" w14:textId="77777777" w:rsidR="004041B7" w:rsidRPr="00C174D6" w:rsidRDefault="004041B7" w:rsidP="000E42C7"/>
        </w:tc>
        <w:tc>
          <w:tcPr>
            <w:tcW w:w="2627" w:type="dxa"/>
          </w:tcPr>
          <w:p w14:paraId="6106A0BB" w14:textId="77777777" w:rsidR="004041B7" w:rsidRPr="00C174D6" w:rsidRDefault="004041B7" w:rsidP="000E42C7"/>
        </w:tc>
        <w:tc>
          <w:tcPr>
            <w:tcW w:w="2457" w:type="dxa"/>
          </w:tcPr>
          <w:p w14:paraId="5651082A" w14:textId="77777777" w:rsidR="004041B7" w:rsidRPr="00C174D6" w:rsidRDefault="004041B7" w:rsidP="000E42C7"/>
        </w:tc>
      </w:tr>
      <w:tr w:rsidR="004041B7" w:rsidRPr="00C174D6" w14:paraId="6FCB4415" w14:textId="77777777" w:rsidTr="000E42C7">
        <w:trPr>
          <w:trHeight w:val="250"/>
        </w:trPr>
        <w:tc>
          <w:tcPr>
            <w:tcW w:w="2198" w:type="dxa"/>
          </w:tcPr>
          <w:p w14:paraId="59CAE116" w14:textId="77777777" w:rsidR="004041B7" w:rsidRPr="00C174D6" w:rsidRDefault="004041B7" w:rsidP="000E42C7">
            <w:r>
              <w:t>Walls</w:t>
            </w:r>
          </w:p>
        </w:tc>
        <w:tc>
          <w:tcPr>
            <w:tcW w:w="2541" w:type="dxa"/>
          </w:tcPr>
          <w:p w14:paraId="572A0140" w14:textId="77777777" w:rsidR="004041B7" w:rsidRPr="00C174D6" w:rsidRDefault="004041B7" w:rsidP="000E42C7"/>
        </w:tc>
        <w:tc>
          <w:tcPr>
            <w:tcW w:w="2627" w:type="dxa"/>
          </w:tcPr>
          <w:p w14:paraId="017EE28C" w14:textId="77777777" w:rsidR="004041B7" w:rsidRPr="00C174D6" w:rsidRDefault="004041B7" w:rsidP="000E42C7"/>
        </w:tc>
        <w:tc>
          <w:tcPr>
            <w:tcW w:w="2457" w:type="dxa"/>
          </w:tcPr>
          <w:p w14:paraId="7BC5D6B8" w14:textId="77777777" w:rsidR="004041B7" w:rsidRPr="00C174D6" w:rsidRDefault="004041B7" w:rsidP="000E42C7"/>
        </w:tc>
      </w:tr>
      <w:tr w:rsidR="004041B7" w:rsidRPr="00C174D6" w14:paraId="61357553" w14:textId="77777777" w:rsidTr="000E42C7">
        <w:trPr>
          <w:trHeight w:val="250"/>
        </w:trPr>
        <w:tc>
          <w:tcPr>
            <w:tcW w:w="2198" w:type="dxa"/>
          </w:tcPr>
          <w:p w14:paraId="63FFCCF1" w14:textId="77777777" w:rsidR="004041B7" w:rsidRPr="00C174D6" w:rsidRDefault="004041B7" w:rsidP="000E42C7">
            <w:r>
              <w:t>Ceiling</w:t>
            </w:r>
          </w:p>
        </w:tc>
        <w:tc>
          <w:tcPr>
            <w:tcW w:w="2541" w:type="dxa"/>
          </w:tcPr>
          <w:p w14:paraId="6766285E" w14:textId="77777777" w:rsidR="004041B7" w:rsidRPr="00C174D6" w:rsidRDefault="004041B7" w:rsidP="000E42C7"/>
        </w:tc>
        <w:tc>
          <w:tcPr>
            <w:tcW w:w="2627" w:type="dxa"/>
          </w:tcPr>
          <w:p w14:paraId="552790CA" w14:textId="77777777" w:rsidR="004041B7" w:rsidRPr="00C174D6" w:rsidRDefault="004041B7" w:rsidP="000E42C7"/>
        </w:tc>
        <w:tc>
          <w:tcPr>
            <w:tcW w:w="2457" w:type="dxa"/>
          </w:tcPr>
          <w:p w14:paraId="69EA6BC6" w14:textId="77777777" w:rsidR="004041B7" w:rsidRPr="00C174D6" w:rsidRDefault="004041B7" w:rsidP="000E42C7"/>
        </w:tc>
      </w:tr>
      <w:tr w:rsidR="004041B7" w:rsidRPr="00C174D6" w14:paraId="14F8ADB6" w14:textId="77777777" w:rsidTr="000E42C7">
        <w:trPr>
          <w:trHeight w:val="268"/>
        </w:trPr>
        <w:tc>
          <w:tcPr>
            <w:tcW w:w="2198" w:type="dxa"/>
          </w:tcPr>
          <w:p w14:paraId="5AE2EEA8" w14:textId="77777777" w:rsidR="004041B7" w:rsidRPr="00C174D6" w:rsidRDefault="004041B7" w:rsidP="000E42C7">
            <w:r>
              <w:t>Windows</w:t>
            </w:r>
          </w:p>
        </w:tc>
        <w:tc>
          <w:tcPr>
            <w:tcW w:w="2541" w:type="dxa"/>
          </w:tcPr>
          <w:p w14:paraId="4EEA8663" w14:textId="77777777" w:rsidR="004041B7" w:rsidRPr="00C174D6" w:rsidRDefault="004041B7" w:rsidP="000E42C7"/>
        </w:tc>
        <w:tc>
          <w:tcPr>
            <w:tcW w:w="2627" w:type="dxa"/>
          </w:tcPr>
          <w:p w14:paraId="16325843" w14:textId="77777777" w:rsidR="004041B7" w:rsidRPr="00C174D6" w:rsidRDefault="004041B7" w:rsidP="000E42C7"/>
        </w:tc>
        <w:tc>
          <w:tcPr>
            <w:tcW w:w="2457" w:type="dxa"/>
          </w:tcPr>
          <w:p w14:paraId="2470C314" w14:textId="77777777" w:rsidR="004041B7" w:rsidRPr="00C174D6" w:rsidRDefault="004041B7" w:rsidP="000E42C7"/>
        </w:tc>
      </w:tr>
      <w:tr w:rsidR="004041B7" w:rsidRPr="00C174D6" w14:paraId="697C74FE" w14:textId="77777777" w:rsidTr="000E42C7">
        <w:trPr>
          <w:trHeight w:val="250"/>
        </w:trPr>
        <w:tc>
          <w:tcPr>
            <w:tcW w:w="2198" w:type="dxa"/>
          </w:tcPr>
          <w:p w14:paraId="232CD19F" w14:textId="77777777" w:rsidR="004041B7" w:rsidRPr="00C174D6" w:rsidRDefault="004041B7" w:rsidP="000E42C7">
            <w:r>
              <w:t>Lighting</w:t>
            </w:r>
          </w:p>
        </w:tc>
        <w:tc>
          <w:tcPr>
            <w:tcW w:w="2541" w:type="dxa"/>
          </w:tcPr>
          <w:p w14:paraId="09728493" w14:textId="77777777" w:rsidR="004041B7" w:rsidRPr="00C174D6" w:rsidRDefault="004041B7" w:rsidP="000E42C7"/>
        </w:tc>
        <w:tc>
          <w:tcPr>
            <w:tcW w:w="2627" w:type="dxa"/>
          </w:tcPr>
          <w:p w14:paraId="0954BDA5" w14:textId="77777777" w:rsidR="004041B7" w:rsidRPr="00C174D6" w:rsidRDefault="004041B7" w:rsidP="000E42C7"/>
        </w:tc>
        <w:tc>
          <w:tcPr>
            <w:tcW w:w="2457" w:type="dxa"/>
          </w:tcPr>
          <w:p w14:paraId="12FC05F0" w14:textId="77777777" w:rsidR="004041B7" w:rsidRPr="00C174D6" w:rsidRDefault="004041B7" w:rsidP="000E42C7"/>
        </w:tc>
      </w:tr>
      <w:tr w:rsidR="004041B7" w:rsidRPr="00C174D6" w14:paraId="7C6A06B6" w14:textId="77777777" w:rsidTr="000E42C7">
        <w:trPr>
          <w:trHeight w:val="233"/>
        </w:trPr>
        <w:tc>
          <w:tcPr>
            <w:tcW w:w="2198" w:type="dxa"/>
          </w:tcPr>
          <w:p w14:paraId="66A125F0" w14:textId="77777777" w:rsidR="004041B7" w:rsidRPr="00C174D6" w:rsidRDefault="004041B7" w:rsidP="000E42C7">
            <w:r>
              <w:t>Electrical Outlets</w:t>
            </w:r>
          </w:p>
        </w:tc>
        <w:tc>
          <w:tcPr>
            <w:tcW w:w="2541" w:type="dxa"/>
          </w:tcPr>
          <w:p w14:paraId="4F395715" w14:textId="77777777" w:rsidR="004041B7" w:rsidRPr="00C174D6" w:rsidRDefault="004041B7" w:rsidP="000E42C7"/>
        </w:tc>
        <w:tc>
          <w:tcPr>
            <w:tcW w:w="2627" w:type="dxa"/>
          </w:tcPr>
          <w:p w14:paraId="65CE93DF" w14:textId="77777777" w:rsidR="004041B7" w:rsidRPr="00C174D6" w:rsidRDefault="004041B7" w:rsidP="000E42C7"/>
        </w:tc>
        <w:tc>
          <w:tcPr>
            <w:tcW w:w="2457" w:type="dxa"/>
          </w:tcPr>
          <w:p w14:paraId="410BCAA6" w14:textId="77777777" w:rsidR="004041B7" w:rsidRPr="00C174D6" w:rsidRDefault="004041B7" w:rsidP="000E42C7"/>
        </w:tc>
      </w:tr>
      <w:tr w:rsidR="004041B7" w:rsidRPr="00C174D6" w14:paraId="1C2A7005" w14:textId="77777777" w:rsidTr="000E42C7">
        <w:trPr>
          <w:trHeight w:val="233"/>
        </w:trPr>
        <w:tc>
          <w:tcPr>
            <w:tcW w:w="2198" w:type="dxa"/>
          </w:tcPr>
          <w:p w14:paraId="0A906E1B" w14:textId="77777777" w:rsidR="004041B7" w:rsidRDefault="004041B7" w:rsidP="000E42C7">
            <w:r>
              <w:t>Closets</w:t>
            </w:r>
          </w:p>
        </w:tc>
        <w:tc>
          <w:tcPr>
            <w:tcW w:w="2541" w:type="dxa"/>
          </w:tcPr>
          <w:p w14:paraId="61DCAA31" w14:textId="77777777" w:rsidR="004041B7" w:rsidRPr="00C174D6" w:rsidRDefault="004041B7" w:rsidP="000E42C7"/>
        </w:tc>
        <w:tc>
          <w:tcPr>
            <w:tcW w:w="2627" w:type="dxa"/>
          </w:tcPr>
          <w:p w14:paraId="697A1654" w14:textId="77777777" w:rsidR="004041B7" w:rsidRPr="00C174D6" w:rsidRDefault="004041B7" w:rsidP="000E42C7"/>
        </w:tc>
        <w:tc>
          <w:tcPr>
            <w:tcW w:w="2457" w:type="dxa"/>
          </w:tcPr>
          <w:p w14:paraId="0BB79060" w14:textId="77777777" w:rsidR="004041B7" w:rsidRPr="00C174D6" w:rsidRDefault="004041B7" w:rsidP="000E42C7"/>
        </w:tc>
      </w:tr>
    </w:tbl>
    <w:p w14:paraId="23182BB0" w14:textId="77777777" w:rsidR="004041B7" w:rsidRDefault="004041B7" w:rsidP="004041B7">
      <w:pPr>
        <w:rPr>
          <w:b/>
          <w:bCs/>
        </w:rPr>
      </w:pPr>
    </w:p>
    <w:p w14:paraId="7150B76E" w14:textId="77777777" w:rsidR="004041B7" w:rsidRDefault="004041B7" w:rsidP="004041B7">
      <w:pPr>
        <w:rPr>
          <w:b/>
          <w:bCs/>
        </w:rPr>
      </w:pPr>
      <w:r>
        <w:rPr>
          <w:b/>
          <w:bCs/>
        </w:rPr>
        <w:t>Area Six- Bathroom(s)</w:t>
      </w:r>
    </w:p>
    <w:tbl>
      <w:tblPr>
        <w:tblStyle w:val="TableGrid"/>
        <w:tblW w:w="9823" w:type="dxa"/>
        <w:tblLook w:val="04A0" w:firstRow="1" w:lastRow="0" w:firstColumn="1" w:lastColumn="0" w:noHBand="0" w:noVBand="1"/>
      </w:tblPr>
      <w:tblGrid>
        <w:gridCol w:w="2198"/>
        <w:gridCol w:w="2541"/>
        <w:gridCol w:w="2627"/>
        <w:gridCol w:w="2457"/>
      </w:tblGrid>
      <w:tr w:rsidR="004041B7" w:rsidRPr="00C174D6" w14:paraId="2C32CC26" w14:textId="77777777" w:rsidTr="000E42C7">
        <w:trPr>
          <w:trHeight w:val="519"/>
        </w:trPr>
        <w:tc>
          <w:tcPr>
            <w:tcW w:w="2198" w:type="dxa"/>
          </w:tcPr>
          <w:p w14:paraId="4099F584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Item</w:t>
            </w:r>
          </w:p>
        </w:tc>
        <w:tc>
          <w:tcPr>
            <w:tcW w:w="2541" w:type="dxa"/>
          </w:tcPr>
          <w:p w14:paraId="6D6C9AD9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Condition on Move In</w:t>
            </w:r>
          </w:p>
        </w:tc>
        <w:tc>
          <w:tcPr>
            <w:tcW w:w="2627" w:type="dxa"/>
          </w:tcPr>
          <w:p w14:paraId="7A7D6520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 xml:space="preserve">Condition on </w:t>
            </w:r>
            <w:r>
              <w:rPr>
                <w:u w:val="single"/>
              </w:rPr>
              <w:t>Inspection</w:t>
            </w:r>
          </w:p>
        </w:tc>
        <w:tc>
          <w:tcPr>
            <w:tcW w:w="2457" w:type="dxa"/>
          </w:tcPr>
          <w:p w14:paraId="379D64DA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Cost to Correct</w:t>
            </w:r>
          </w:p>
        </w:tc>
      </w:tr>
      <w:tr w:rsidR="004041B7" w:rsidRPr="00C174D6" w14:paraId="483A8A6E" w14:textId="77777777" w:rsidTr="000E42C7">
        <w:trPr>
          <w:trHeight w:val="250"/>
        </w:trPr>
        <w:tc>
          <w:tcPr>
            <w:tcW w:w="2198" w:type="dxa"/>
          </w:tcPr>
          <w:p w14:paraId="33CE9630" w14:textId="77777777" w:rsidR="004041B7" w:rsidRPr="00C174D6" w:rsidRDefault="004041B7" w:rsidP="000E42C7">
            <w:r>
              <w:t>Doors</w:t>
            </w:r>
          </w:p>
        </w:tc>
        <w:tc>
          <w:tcPr>
            <w:tcW w:w="2541" w:type="dxa"/>
          </w:tcPr>
          <w:p w14:paraId="176474C0" w14:textId="77777777" w:rsidR="004041B7" w:rsidRPr="00C174D6" w:rsidRDefault="004041B7" w:rsidP="000E42C7"/>
        </w:tc>
        <w:tc>
          <w:tcPr>
            <w:tcW w:w="2627" w:type="dxa"/>
          </w:tcPr>
          <w:p w14:paraId="03DF9DE7" w14:textId="77777777" w:rsidR="004041B7" w:rsidRPr="00C174D6" w:rsidRDefault="004041B7" w:rsidP="000E42C7"/>
        </w:tc>
        <w:tc>
          <w:tcPr>
            <w:tcW w:w="2457" w:type="dxa"/>
          </w:tcPr>
          <w:p w14:paraId="34B96A94" w14:textId="77777777" w:rsidR="004041B7" w:rsidRPr="00C174D6" w:rsidRDefault="004041B7" w:rsidP="000E42C7"/>
        </w:tc>
      </w:tr>
      <w:tr w:rsidR="004041B7" w:rsidRPr="00C174D6" w14:paraId="375A0D79" w14:textId="77777777" w:rsidTr="000E42C7">
        <w:trPr>
          <w:trHeight w:val="250"/>
        </w:trPr>
        <w:tc>
          <w:tcPr>
            <w:tcW w:w="2198" w:type="dxa"/>
          </w:tcPr>
          <w:p w14:paraId="08DD6F90" w14:textId="77777777" w:rsidR="004041B7" w:rsidRPr="00C174D6" w:rsidRDefault="004041B7" w:rsidP="000E42C7">
            <w:r>
              <w:t>Floors</w:t>
            </w:r>
          </w:p>
        </w:tc>
        <w:tc>
          <w:tcPr>
            <w:tcW w:w="2541" w:type="dxa"/>
          </w:tcPr>
          <w:p w14:paraId="320D935F" w14:textId="77777777" w:rsidR="004041B7" w:rsidRPr="00C174D6" w:rsidRDefault="004041B7" w:rsidP="000E42C7"/>
        </w:tc>
        <w:tc>
          <w:tcPr>
            <w:tcW w:w="2627" w:type="dxa"/>
          </w:tcPr>
          <w:p w14:paraId="4DDB75DB" w14:textId="77777777" w:rsidR="004041B7" w:rsidRPr="00C174D6" w:rsidRDefault="004041B7" w:rsidP="000E42C7"/>
        </w:tc>
        <w:tc>
          <w:tcPr>
            <w:tcW w:w="2457" w:type="dxa"/>
          </w:tcPr>
          <w:p w14:paraId="7745444C" w14:textId="77777777" w:rsidR="004041B7" w:rsidRPr="00C174D6" w:rsidRDefault="004041B7" w:rsidP="000E42C7"/>
        </w:tc>
      </w:tr>
      <w:tr w:rsidR="004041B7" w:rsidRPr="00C174D6" w14:paraId="442186D9" w14:textId="77777777" w:rsidTr="000E42C7">
        <w:trPr>
          <w:trHeight w:val="250"/>
        </w:trPr>
        <w:tc>
          <w:tcPr>
            <w:tcW w:w="2198" w:type="dxa"/>
          </w:tcPr>
          <w:p w14:paraId="14C3AA29" w14:textId="77777777" w:rsidR="004041B7" w:rsidRPr="00C174D6" w:rsidRDefault="004041B7" w:rsidP="000E42C7">
            <w:r>
              <w:t>Walls</w:t>
            </w:r>
          </w:p>
        </w:tc>
        <w:tc>
          <w:tcPr>
            <w:tcW w:w="2541" w:type="dxa"/>
          </w:tcPr>
          <w:p w14:paraId="31639A26" w14:textId="77777777" w:rsidR="004041B7" w:rsidRPr="00C174D6" w:rsidRDefault="004041B7" w:rsidP="000E42C7"/>
        </w:tc>
        <w:tc>
          <w:tcPr>
            <w:tcW w:w="2627" w:type="dxa"/>
          </w:tcPr>
          <w:p w14:paraId="551D6092" w14:textId="77777777" w:rsidR="004041B7" w:rsidRPr="00C174D6" w:rsidRDefault="004041B7" w:rsidP="000E42C7"/>
        </w:tc>
        <w:tc>
          <w:tcPr>
            <w:tcW w:w="2457" w:type="dxa"/>
          </w:tcPr>
          <w:p w14:paraId="630EA6CA" w14:textId="77777777" w:rsidR="004041B7" w:rsidRPr="00C174D6" w:rsidRDefault="004041B7" w:rsidP="000E42C7"/>
        </w:tc>
      </w:tr>
      <w:tr w:rsidR="004041B7" w:rsidRPr="00C174D6" w14:paraId="6AE51084" w14:textId="77777777" w:rsidTr="000E42C7">
        <w:trPr>
          <w:trHeight w:val="250"/>
        </w:trPr>
        <w:tc>
          <w:tcPr>
            <w:tcW w:w="2198" w:type="dxa"/>
          </w:tcPr>
          <w:p w14:paraId="553F0926" w14:textId="77777777" w:rsidR="004041B7" w:rsidRPr="00C174D6" w:rsidRDefault="004041B7" w:rsidP="000E42C7">
            <w:r>
              <w:t>Ceiling</w:t>
            </w:r>
          </w:p>
        </w:tc>
        <w:tc>
          <w:tcPr>
            <w:tcW w:w="2541" w:type="dxa"/>
          </w:tcPr>
          <w:p w14:paraId="6E4EDA3B" w14:textId="77777777" w:rsidR="004041B7" w:rsidRPr="00C174D6" w:rsidRDefault="004041B7" w:rsidP="000E42C7"/>
        </w:tc>
        <w:tc>
          <w:tcPr>
            <w:tcW w:w="2627" w:type="dxa"/>
          </w:tcPr>
          <w:p w14:paraId="62170B0F" w14:textId="77777777" w:rsidR="004041B7" w:rsidRPr="00C174D6" w:rsidRDefault="004041B7" w:rsidP="000E42C7"/>
        </w:tc>
        <w:tc>
          <w:tcPr>
            <w:tcW w:w="2457" w:type="dxa"/>
          </w:tcPr>
          <w:p w14:paraId="29102195" w14:textId="77777777" w:rsidR="004041B7" w:rsidRPr="00C174D6" w:rsidRDefault="004041B7" w:rsidP="000E42C7"/>
        </w:tc>
      </w:tr>
      <w:tr w:rsidR="004041B7" w:rsidRPr="00C174D6" w14:paraId="683354B7" w14:textId="77777777" w:rsidTr="000E42C7">
        <w:trPr>
          <w:trHeight w:val="268"/>
        </w:trPr>
        <w:tc>
          <w:tcPr>
            <w:tcW w:w="2198" w:type="dxa"/>
          </w:tcPr>
          <w:p w14:paraId="70B78B6A" w14:textId="77777777" w:rsidR="004041B7" w:rsidRPr="00C174D6" w:rsidRDefault="004041B7" w:rsidP="000E42C7">
            <w:r>
              <w:t>Windows</w:t>
            </w:r>
          </w:p>
        </w:tc>
        <w:tc>
          <w:tcPr>
            <w:tcW w:w="2541" w:type="dxa"/>
          </w:tcPr>
          <w:p w14:paraId="4C6C5E43" w14:textId="77777777" w:rsidR="004041B7" w:rsidRPr="00C174D6" w:rsidRDefault="004041B7" w:rsidP="000E42C7"/>
        </w:tc>
        <w:tc>
          <w:tcPr>
            <w:tcW w:w="2627" w:type="dxa"/>
          </w:tcPr>
          <w:p w14:paraId="74691ACF" w14:textId="77777777" w:rsidR="004041B7" w:rsidRPr="00C174D6" w:rsidRDefault="004041B7" w:rsidP="000E42C7"/>
        </w:tc>
        <w:tc>
          <w:tcPr>
            <w:tcW w:w="2457" w:type="dxa"/>
          </w:tcPr>
          <w:p w14:paraId="7F367BAB" w14:textId="77777777" w:rsidR="004041B7" w:rsidRPr="00C174D6" w:rsidRDefault="004041B7" w:rsidP="000E42C7"/>
        </w:tc>
      </w:tr>
      <w:tr w:rsidR="004041B7" w:rsidRPr="00C174D6" w14:paraId="63EB017A" w14:textId="77777777" w:rsidTr="000E42C7">
        <w:trPr>
          <w:trHeight w:val="250"/>
        </w:trPr>
        <w:tc>
          <w:tcPr>
            <w:tcW w:w="2198" w:type="dxa"/>
          </w:tcPr>
          <w:p w14:paraId="1445EB97" w14:textId="77777777" w:rsidR="004041B7" w:rsidRPr="00C174D6" w:rsidRDefault="004041B7" w:rsidP="000E42C7">
            <w:r>
              <w:t>Lighting</w:t>
            </w:r>
          </w:p>
        </w:tc>
        <w:tc>
          <w:tcPr>
            <w:tcW w:w="2541" w:type="dxa"/>
          </w:tcPr>
          <w:p w14:paraId="596BC40A" w14:textId="77777777" w:rsidR="004041B7" w:rsidRPr="00C174D6" w:rsidRDefault="004041B7" w:rsidP="000E42C7"/>
        </w:tc>
        <w:tc>
          <w:tcPr>
            <w:tcW w:w="2627" w:type="dxa"/>
          </w:tcPr>
          <w:p w14:paraId="164C98B7" w14:textId="77777777" w:rsidR="004041B7" w:rsidRPr="00C174D6" w:rsidRDefault="004041B7" w:rsidP="000E42C7"/>
        </w:tc>
        <w:tc>
          <w:tcPr>
            <w:tcW w:w="2457" w:type="dxa"/>
          </w:tcPr>
          <w:p w14:paraId="138B593C" w14:textId="77777777" w:rsidR="004041B7" w:rsidRPr="00C174D6" w:rsidRDefault="004041B7" w:rsidP="000E42C7"/>
        </w:tc>
      </w:tr>
      <w:tr w:rsidR="004041B7" w:rsidRPr="00C174D6" w14:paraId="668F71CC" w14:textId="77777777" w:rsidTr="000E42C7">
        <w:trPr>
          <w:trHeight w:val="233"/>
        </w:trPr>
        <w:tc>
          <w:tcPr>
            <w:tcW w:w="2198" w:type="dxa"/>
          </w:tcPr>
          <w:p w14:paraId="49A48561" w14:textId="77777777" w:rsidR="004041B7" w:rsidRPr="00C174D6" w:rsidRDefault="004041B7" w:rsidP="000E42C7">
            <w:r>
              <w:t>Electrical Outlets</w:t>
            </w:r>
          </w:p>
        </w:tc>
        <w:tc>
          <w:tcPr>
            <w:tcW w:w="2541" w:type="dxa"/>
          </w:tcPr>
          <w:p w14:paraId="479DAED5" w14:textId="77777777" w:rsidR="004041B7" w:rsidRPr="00C174D6" w:rsidRDefault="004041B7" w:rsidP="000E42C7"/>
        </w:tc>
        <w:tc>
          <w:tcPr>
            <w:tcW w:w="2627" w:type="dxa"/>
          </w:tcPr>
          <w:p w14:paraId="0748FDFE" w14:textId="77777777" w:rsidR="004041B7" w:rsidRPr="00C174D6" w:rsidRDefault="004041B7" w:rsidP="000E42C7"/>
        </w:tc>
        <w:tc>
          <w:tcPr>
            <w:tcW w:w="2457" w:type="dxa"/>
          </w:tcPr>
          <w:p w14:paraId="1644C03C" w14:textId="77777777" w:rsidR="004041B7" w:rsidRPr="00C174D6" w:rsidRDefault="004041B7" w:rsidP="000E42C7"/>
        </w:tc>
      </w:tr>
      <w:tr w:rsidR="004041B7" w:rsidRPr="00C174D6" w14:paraId="65B70F27" w14:textId="77777777" w:rsidTr="000E42C7">
        <w:trPr>
          <w:trHeight w:val="233"/>
        </w:trPr>
        <w:tc>
          <w:tcPr>
            <w:tcW w:w="2198" w:type="dxa"/>
          </w:tcPr>
          <w:p w14:paraId="280D7B33" w14:textId="77777777" w:rsidR="004041B7" w:rsidRDefault="004041B7" w:rsidP="000E42C7">
            <w:r>
              <w:t>Closets</w:t>
            </w:r>
          </w:p>
        </w:tc>
        <w:tc>
          <w:tcPr>
            <w:tcW w:w="2541" w:type="dxa"/>
          </w:tcPr>
          <w:p w14:paraId="283C1012" w14:textId="77777777" w:rsidR="004041B7" w:rsidRPr="00C174D6" w:rsidRDefault="004041B7" w:rsidP="000E42C7"/>
        </w:tc>
        <w:tc>
          <w:tcPr>
            <w:tcW w:w="2627" w:type="dxa"/>
          </w:tcPr>
          <w:p w14:paraId="23415364" w14:textId="77777777" w:rsidR="004041B7" w:rsidRPr="00C174D6" w:rsidRDefault="004041B7" w:rsidP="000E42C7"/>
        </w:tc>
        <w:tc>
          <w:tcPr>
            <w:tcW w:w="2457" w:type="dxa"/>
          </w:tcPr>
          <w:p w14:paraId="1C28D66F" w14:textId="77777777" w:rsidR="004041B7" w:rsidRPr="00C174D6" w:rsidRDefault="004041B7" w:rsidP="000E42C7"/>
        </w:tc>
      </w:tr>
      <w:tr w:rsidR="004041B7" w:rsidRPr="00C174D6" w14:paraId="73FB6167" w14:textId="77777777" w:rsidTr="000E42C7">
        <w:trPr>
          <w:trHeight w:val="233"/>
        </w:trPr>
        <w:tc>
          <w:tcPr>
            <w:tcW w:w="2198" w:type="dxa"/>
          </w:tcPr>
          <w:p w14:paraId="3ACD392A" w14:textId="77777777" w:rsidR="004041B7" w:rsidRDefault="004041B7" w:rsidP="000E42C7">
            <w:r>
              <w:t>Sink &amp; Plumbing</w:t>
            </w:r>
          </w:p>
        </w:tc>
        <w:tc>
          <w:tcPr>
            <w:tcW w:w="2541" w:type="dxa"/>
          </w:tcPr>
          <w:p w14:paraId="6E16CC9B" w14:textId="77777777" w:rsidR="004041B7" w:rsidRPr="00C174D6" w:rsidRDefault="004041B7" w:rsidP="000E42C7"/>
        </w:tc>
        <w:tc>
          <w:tcPr>
            <w:tcW w:w="2627" w:type="dxa"/>
          </w:tcPr>
          <w:p w14:paraId="7BB45A07" w14:textId="77777777" w:rsidR="004041B7" w:rsidRPr="00C174D6" w:rsidRDefault="004041B7" w:rsidP="000E42C7"/>
        </w:tc>
        <w:tc>
          <w:tcPr>
            <w:tcW w:w="2457" w:type="dxa"/>
          </w:tcPr>
          <w:p w14:paraId="50EECB55" w14:textId="77777777" w:rsidR="004041B7" w:rsidRPr="00C174D6" w:rsidRDefault="004041B7" w:rsidP="000E42C7"/>
        </w:tc>
      </w:tr>
      <w:tr w:rsidR="004041B7" w:rsidRPr="00C174D6" w14:paraId="6FF6D628" w14:textId="77777777" w:rsidTr="000E42C7">
        <w:trPr>
          <w:trHeight w:val="233"/>
        </w:trPr>
        <w:tc>
          <w:tcPr>
            <w:tcW w:w="2198" w:type="dxa"/>
          </w:tcPr>
          <w:p w14:paraId="0DD4B158" w14:textId="77777777" w:rsidR="004041B7" w:rsidRDefault="004041B7" w:rsidP="000E42C7">
            <w:r>
              <w:t>Shower/</w:t>
            </w:r>
            <w:proofErr w:type="gramStart"/>
            <w:r>
              <w:t>Bath Tub</w:t>
            </w:r>
            <w:proofErr w:type="gramEnd"/>
          </w:p>
        </w:tc>
        <w:tc>
          <w:tcPr>
            <w:tcW w:w="2541" w:type="dxa"/>
          </w:tcPr>
          <w:p w14:paraId="33A43970" w14:textId="77777777" w:rsidR="004041B7" w:rsidRPr="00C174D6" w:rsidRDefault="004041B7" w:rsidP="000E42C7"/>
        </w:tc>
        <w:tc>
          <w:tcPr>
            <w:tcW w:w="2627" w:type="dxa"/>
          </w:tcPr>
          <w:p w14:paraId="3E3C4791" w14:textId="77777777" w:rsidR="004041B7" w:rsidRPr="00C174D6" w:rsidRDefault="004041B7" w:rsidP="000E42C7"/>
        </w:tc>
        <w:tc>
          <w:tcPr>
            <w:tcW w:w="2457" w:type="dxa"/>
          </w:tcPr>
          <w:p w14:paraId="29926343" w14:textId="77777777" w:rsidR="004041B7" w:rsidRPr="00C174D6" w:rsidRDefault="004041B7" w:rsidP="000E42C7"/>
        </w:tc>
      </w:tr>
      <w:tr w:rsidR="004041B7" w:rsidRPr="00C174D6" w14:paraId="73EDDDF3" w14:textId="77777777" w:rsidTr="000E42C7">
        <w:trPr>
          <w:trHeight w:val="233"/>
        </w:trPr>
        <w:tc>
          <w:tcPr>
            <w:tcW w:w="2198" w:type="dxa"/>
          </w:tcPr>
          <w:p w14:paraId="6B82AE0C" w14:textId="77777777" w:rsidR="004041B7" w:rsidRDefault="004041B7" w:rsidP="000E42C7">
            <w:r>
              <w:t>Towel Rail</w:t>
            </w:r>
          </w:p>
        </w:tc>
        <w:tc>
          <w:tcPr>
            <w:tcW w:w="2541" w:type="dxa"/>
          </w:tcPr>
          <w:p w14:paraId="0F5BE365" w14:textId="77777777" w:rsidR="004041B7" w:rsidRPr="00C174D6" w:rsidRDefault="004041B7" w:rsidP="000E42C7"/>
        </w:tc>
        <w:tc>
          <w:tcPr>
            <w:tcW w:w="2627" w:type="dxa"/>
          </w:tcPr>
          <w:p w14:paraId="532F55DC" w14:textId="77777777" w:rsidR="004041B7" w:rsidRPr="00C174D6" w:rsidRDefault="004041B7" w:rsidP="000E42C7"/>
        </w:tc>
        <w:tc>
          <w:tcPr>
            <w:tcW w:w="2457" w:type="dxa"/>
          </w:tcPr>
          <w:p w14:paraId="59FDAD4A" w14:textId="77777777" w:rsidR="004041B7" w:rsidRPr="00C174D6" w:rsidRDefault="004041B7" w:rsidP="000E42C7"/>
        </w:tc>
      </w:tr>
      <w:tr w:rsidR="004041B7" w:rsidRPr="00C174D6" w14:paraId="413C2203" w14:textId="77777777" w:rsidTr="000E42C7">
        <w:trPr>
          <w:trHeight w:val="233"/>
        </w:trPr>
        <w:tc>
          <w:tcPr>
            <w:tcW w:w="2198" w:type="dxa"/>
          </w:tcPr>
          <w:p w14:paraId="0768ACF7" w14:textId="77777777" w:rsidR="004041B7" w:rsidRDefault="004041B7" w:rsidP="000E42C7">
            <w:r>
              <w:t>Counters &amp; Surfaces</w:t>
            </w:r>
          </w:p>
        </w:tc>
        <w:tc>
          <w:tcPr>
            <w:tcW w:w="2541" w:type="dxa"/>
          </w:tcPr>
          <w:p w14:paraId="55C0329B" w14:textId="77777777" w:rsidR="004041B7" w:rsidRPr="00C174D6" w:rsidRDefault="004041B7" w:rsidP="000E42C7"/>
        </w:tc>
        <w:tc>
          <w:tcPr>
            <w:tcW w:w="2627" w:type="dxa"/>
          </w:tcPr>
          <w:p w14:paraId="49624AF6" w14:textId="77777777" w:rsidR="004041B7" w:rsidRPr="00C174D6" w:rsidRDefault="004041B7" w:rsidP="000E42C7"/>
        </w:tc>
        <w:tc>
          <w:tcPr>
            <w:tcW w:w="2457" w:type="dxa"/>
          </w:tcPr>
          <w:p w14:paraId="5AE2935C" w14:textId="77777777" w:rsidR="004041B7" w:rsidRPr="00C174D6" w:rsidRDefault="004041B7" w:rsidP="000E42C7"/>
        </w:tc>
      </w:tr>
      <w:tr w:rsidR="004041B7" w:rsidRPr="00C174D6" w14:paraId="7CA5825F" w14:textId="77777777" w:rsidTr="000E42C7">
        <w:trPr>
          <w:trHeight w:val="233"/>
        </w:trPr>
        <w:tc>
          <w:tcPr>
            <w:tcW w:w="2198" w:type="dxa"/>
          </w:tcPr>
          <w:p w14:paraId="3AF1B504" w14:textId="77777777" w:rsidR="004041B7" w:rsidRDefault="004041B7" w:rsidP="000E42C7">
            <w:r>
              <w:t>Toilet</w:t>
            </w:r>
          </w:p>
        </w:tc>
        <w:tc>
          <w:tcPr>
            <w:tcW w:w="2541" w:type="dxa"/>
          </w:tcPr>
          <w:p w14:paraId="65BA31D1" w14:textId="77777777" w:rsidR="004041B7" w:rsidRPr="00C174D6" w:rsidRDefault="004041B7" w:rsidP="000E42C7"/>
        </w:tc>
        <w:tc>
          <w:tcPr>
            <w:tcW w:w="2627" w:type="dxa"/>
          </w:tcPr>
          <w:p w14:paraId="33161730" w14:textId="77777777" w:rsidR="004041B7" w:rsidRPr="00C174D6" w:rsidRDefault="004041B7" w:rsidP="000E42C7"/>
        </w:tc>
        <w:tc>
          <w:tcPr>
            <w:tcW w:w="2457" w:type="dxa"/>
          </w:tcPr>
          <w:p w14:paraId="7184545E" w14:textId="77777777" w:rsidR="004041B7" w:rsidRPr="00C174D6" w:rsidRDefault="004041B7" w:rsidP="000E42C7"/>
        </w:tc>
      </w:tr>
      <w:tr w:rsidR="004041B7" w:rsidRPr="00C174D6" w14:paraId="1B91E1BB" w14:textId="77777777" w:rsidTr="000E42C7">
        <w:trPr>
          <w:trHeight w:val="233"/>
        </w:trPr>
        <w:tc>
          <w:tcPr>
            <w:tcW w:w="2198" w:type="dxa"/>
          </w:tcPr>
          <w:p w14:paraId="748769D3" w14:textId="77777777" w:rsidR="004041B7" w:rsidRDefault="004041B7" w:rsidP="000E42C7">
            <w:r>
              <w:t>Cabinets</w:t>
            </w:r>
          </w:p>
        </w:tc>
        <w:tc>
          <w:tcPr>
            <w:tcW w:w="2541" w:type="dxa"/>
          </w:tcPr>
          <w:p w14:paraId="09F3B27A" w14:textId="77777777" w:rsidR="004041B7" w:rsidRPr="00C174D6" w:rsidRDefault="004041B7" w:rsidP="000E42C7"/>
        </w:tc>
        <w:tc>
          <w:tcPr>
            <w:tcW w:w="2627" w:type="dxa"/>
          </w:tcPr>
          <w:p w14:paraId="6512984F" w14:textId="77777777" w:rsidR="004041B7" w:rsidRPr="00C174D6" w:rsidRDefault="004041B7" w:rsidP="000E42C7"/>
        </w:tc>
        <w:tc>
          <w:tcPr>
            <w:tcW w:w="2457" w:type="dxa"/>
          </w:tcPr>
          <w:p w14:paraId="1569EC10" w14:textId="77777777" w:rsidR="004041B7" w:rsidRPr="00C174D6" w:rsidRDefault="004041B7" w:rsidP="000E42C7"/>
        </w:tc>
      </w:tr>
      <w:tr w:rsidR="004041B7" w:rsidRPr="00C174D6" w14:paraId="309C24FC" w14:textId="77777777" w:rsidTr="000E42C7">
        <w:trPr>
          <w:trHeight w:val="233"/>
        </w:trPr>
        <w:tc>
          <w:tcPr>
            <w:tcW w:w="2198" w:type="dxa"/>
          </w:tcPr>
          <w:p w14:paraId="468D7416" w14:textId="77777777" w:rsidR="004041B7" w:rsidRDefault="004041B7" w:rsidP="000E42C7">
            <w:r>
              <w:t>Exhaust Fan</w:t>
            </w:r>
          </w:p>
        </w:tc>
        <w:tc>
          <w:tcPr>
            <w:tcW w:w="2541" w:type="dxa"/>
          </w:tcPr>
          <w:p w14:paraId="3BAB4FD3" w14:textId="77777777" w:rsidR="004041B7" w:rsidRPr="00C174D6" w:rsidRDefault="004041B7" w:rsidP="000E42C7"/>
        </w:tc>
        <w:tc>
          <w:tcPr>
            <w:tcW w:w="2627" w:type="dxa"/>
          </w:tcPr>
          <w:p w14:paraId="362237B5" w14:textId="77777777" w:rsidR="004041B7" w:rsidRPr="00C174D6" w:rsidRDefault="004041B7" w:rsidP="000E42C7"/>
        </w:tc>
        <w:tc>
          <w:tcPr>
            <w:tcW w:w="2457" w:type="dxa"/>
          </w:tcPr>
          <w:p w14:paraId="59BFDD5D" w14:textId="77777777" w:rsidR="004041B7" w:rsidRPr="00C174D6" w:rsidRDefault="004041B7" w:rsidP="000E42C7"/>
        </w:tc>
      </w:tr>
    </w:tbl>
    <w:p w14:paraId="7143961C" w14:textId="77777777" w:rsidR="004041B7" w:rsidRDefault="004041B7" w:rsidP="004041B7">
      <w:pPr>
        <w:rPr>
          <w:b/>
          <w:bCs/>
        </w:rPr>
      </w:pPr>
    </w:p>
    <w:p w14:paraId="48E2A3B6" w14:textId="77777777" w:rsidR="004041B7" w:rsidRPr="00C174D6" w:rsidRDefault="004041B7" w:rsidP="004041B7">
      <w:pPr>
        <w:rPr>
          <w:b/>
          <w:bCs/>
          <w:sz w:val="24"/>
          <w:szCs w:val="24"/>
        </w:rPr>
      </w:pPr>
      <w:r>
        <w:rPr>
          <w:b/>
          <w:bCs/>
        </w:rPr>
        <w:t>Area Seven- Other</w:t>
      </w:r>
    </w:p>
    <w:tbl>
      <w:tblPr>
        <w:tblStyle w:val="TableGrid"/>
        <w:tblW w:w="9823" w:type="dxa"/>
        <w:tblLook w:val="04A0" w:firstRow="1" w:lastRow="0" w:firstColumn="1" w:lastColumn="0" w:noHBand="0" w:noVBand="1"/>
      </w:tblPr>
      <w:tblGrid>
        <w:gridCol w:w="2198"/>
        <w:gridCol w:w="2541"/>
        <w:gridCol w:w="2627"/>
        <w:gridCol w:w="2457"/>
      </w:tblGrid>
      <w:tr w:rsidR="004041B7" w:rsidRPr="00C174D6" w14:paraId="53BF416E" w14:textId="77777777" w:rsidTr="000E42C7">
        <w:trPr>
          <w:trHeight w:val="519"/>
        </w:trPr>
        <w:tc>
          <w:tcPr>
            <w:tcW w:w="2198" w:type="dxa"/>
          </w:tcPr>
          <w:p w14:paraId="39AF5A8E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Item</w:t>
            </w:r>
          </w:p>
        </w:tc>
        <w:tc>
          <w:tcPr>
            <w:tcW w:w="2541" w:type="dxa"/>
          </w:tcPr>
          <w:p w14:paraId="1731C079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Condition on Move In</w:t>
            </w:r>
          </w:p>
        </w:tc>
        <w:tc>
          <w:tcPr>
            <w:tcW w:w="2627" w:type="dxa"/>
          </w:tcPr>
          <w:p w14:paraId="6AB18EFD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 xml:space="preserve">Condition on </w:t>
            </w:r>
            <w:r>
              <w:rPr>
                <w:u w:val="single"/>
              </w:rPr>
              <w:t>Inspection</w:t>
            </w:r>
          </w:p>
        </w:tc>
        <w:tc>
          <w:tcPr>
            <w:tcW w:w="2457" w:type="dxa"/>
          </w:tcPr>
          <w:p w14:paraId="38C7601E" w14:textId="77777777" w:rsidR="004041B7" w:rsidRPr="002A27B3" w:rsidRDefault="004041B7" w:rsidP="000E42C7">
            <w:pPr>
              <w:rPr>
                <w:u w:val="single"/>
              </w:rPr>
            </w:pPr>
            <w:r w:rsidRPr="002A27B3">
              <w:rPr>
                <w:u w:val="single"/>
              </w:rPr>
              <w:t>Cost to Correct</w:t>
            </w:r>
          </w:p>
        </w:tc>
      </w:tr>
      <w:tr w:rsidR="004041B7" w:rsidRPr="00C174D6" w14:paraId="1D210304" w14:textId="77777777" w:rsidTr="000E42C7">
        <w:trPr>
          <w:trHeight w:val="250"/>
        </w:trPr>
        <w:tc>
          <w:tcPr>
            <w:tcW w:w="2198" w:type="dxa"/>
          </w:tcPr>
          <w:p w14:paraId="6B3DED54" w14:textId="77777777" w:rsidR="004041B7" w:rsidRPr="00C174D6" w:rsidRDefault="004041B7" w:rsidP="000E42C7">
            <w:r>
              <w:t>Heating</w:t>
            </w:r>
          </w:p>
        </w:tc>
        <w:tc>
          <w:tcPr>
            <w:tcW w:w="2541" w:type="dxa"/>
          </w:tcPr>
          <w:p w14:paraId="41C69D96" w14:textId="77777777" w:rsidR="004041B7" w:rsidRPr="00C174D6" w:rsidRDefault="004041B7" w:rsidP="000E42C7"/>
        </w:tc>
        <w:tc>
          <w:tcPr>
            <w:tcW w:w="2627" w:type="dxa"/>
          </w:tcPr>
          <w:p w14:paraId="7B9856E2" w14:textId="77777777" w:rsidR="004041B7" w:rsidRPr="00C174D6" w:rsidRDefault="004041B7" w:rsidP="000E42C7"/>
        </w:tc>
        <w:tc>
          <w:tcPr>
            <w:tcW w:w="2457" w:type="dxa"/>
          </w:tcPr>
          <w:p w14:paraId="1E4A22AD" w14:textId="77777777" w:rsidR="004041B7" w:rsidRPr="00C174D6" w:rsidRDefault="004041B7" w:rsidP="000E42C7"/>
        </w:tc>
      </w:tr>
      <w:tr w:rsidR="004041B7" w:rsidRPr="00C174D6" w14:paraId="1278F8FF" w14:textId="77777777" w:rsidTr="000E42C7">
        <w:trPr>
          <w:trHeight w:val="250"/>
        </w:trPr>
        <w:tc>
          <w:tcPr>
            <w:tcW w:w="2198" w:type="dxa"/>
          </w:tcPr>
          <w:p w14:paraId="167D84D3" w14:textId="77777777" w:rsidR="004041B7" w:rsidRPr="00C174D6" w:rsidRDefault="004041B7" w:rsidP="000E42C7">
            <w:r>
              <w:t>Air conditioning</w:t>
            </w:r>
          </w:p>
        </w:tc>
        <w:tc>
          <w:tcPr>
            <w:tcW w:w="2541" w:type="dxa"/>
          </w:tcPr>
          <w:p w14:paraId="685D5A5B" w14:textId="77777777" w:rsidR="004041B7" w:rsidRPr="00C174D6" w:rsidRDefault="004041B7" w:rsidP="000E42C7"/>
        </w:tc>
        <w:tc>
          <w:tcPr>
            <w:tcW w:w="2627" w:type="dxa"/>
          </w:tcPr>
          <w:p w14:paraId="60604EBE" w14:textId="77777777" w:rsidR="004041B7" w:rsidRPr="00C174D6" w:rsidRDefault="004041B7" w:rsidP="000E42C7"/>
        </w:tc>
        <w:tc>
          <w:tcPr>
            <w:tcW w:w="2457" w:type="dxa"/>
          </w:tcPr>
          <w:p w14:paraId="69B9A843" w14:textId="77777777" w:rsidR="004041B7" w:rsidRPr="00C174D6" w:rsidRDefault="004041B7" w:rsidP="000E42C7"/>
        </w:tc>
      </w:tr>
      <w:tr w:rsidR="004041B7" w:rsidRPr="00C174D6" w14:paraId="56531497" w14:textId="77777777" w:rsidTr="000E42C7">
        <w:trPr>
          <w:trHeight w:val="250"/>
        </w:trPr>
        <w:tc>
          <w:tcPr>
            <w:tcW w:w="2198" w:type="dxa"/>
          </w:tcPr>
          <w:p w14:paraId="45F4FC45" w14:textId="77777777" w:rsidR="004041B7" w:rsidRPr="00C174D6" w:rsidRDefault="004041B7" w:rsidP="000E42C7">
            <w:r>
              <w:t>Fire/Smoke Alarms</w:t>
            </w:r>
          </w:p>
        </w:tc>
        <w:tc>
          <w:tcPr>
            <w:tcW w:w="2541" w:type="dxa"/>
          </w:tcPr>
          <w:p w14:paraId="627EAE4B" w14:textId="77777777" w:rsidR="004041B7" w:rsidRPr="00C174D6" w:rsidRDefault="004041B7" w:rsidP="000E42C7"/>
        </w:tc>
        <w:tc>
          <w:tcPr>
            <w:tcW w:w="2627" w:type="dxa"/>
          </w:tcPr>
          <w:p w14:paraId="30F15B2C" w14:textId="77777777" w:rsidR="004041B7" w:rsidRPr="00C174D6" w:rsidRDefault="004041B7" w:rsidP="000E42C7"/>
        </w:tc>
        <w:tc>
          <w:tcPr>
            <w:tcW w:w="2457" w:type="dxa"/>
          </w:tcPr>
          <w:p w14:paraId="36437E5A" w14:textId="77777777" w:rsidR="004041B7" w:rsidRPr="00C174D6" w:rsidRDefault="004041B7" w:rsidP="000E42C7"/>
        </w:tc>
      </w:tr>
      <w:tr w:rsidR="004041B7" w:rsidRPr="00C174D6" w14:paraId="050847C2" w14:textId="77777777" w:rsidTr="000E42C7">
        <w:trPr>
          <w:trHeight w:val="250"/>
        </w:trPr>
        <w:tc>
          <w:tcPr>
            <w:tcW w:w="2198" w:type="dxa"/>
          </w:tcPr>
          <w:p w14:paraId="4C49D326" w14:textId="77777777" w:rsidR="004041B7" w:rsidRPr="00C174D6" w:rsidRDefault="004041B7" w:rsidP="000E42C7">
            <w:r>
              <w:t>Doorbell</w:t>
            </w:r>
          </w:p>
        </w:tc>
        <w:tc>
          <w:tcPr>
            <w:tcW w:w="2541" w:type="dxa"/>
          </w:tcPr>
          <w:p w14:paraId="47364108" w14:textId="77777777" w:rsidR="004041B7" w:rsidRPr="00C174D6" w:rsidRDefault="004041B7" w:rsidP="000E42C7"/>
        </w:tc>
        <w:tc>
          <w:tcPr>
            <w:tcW w:w="2627" w:type="dxa"/>
          </w:tcPr>
          <w:p w14:paraId="07699CC9" w14:textId="77777777" w:rsidR="004041B7" w:rsidRPr="00C174D6" w:rsidRDefault="004041B7" w:rsidP="000E42C7"/>
        </w:tc>
        <w:tc>
          <w:tcPr>
            <w:tcW w:w="2457" w:type="dxa"/>
          </w:tcPr>
          <w:p w14:paraId="79B08C6E" w14:textId="77777777" w:rsidR="004041B7" w:rsidRPr="00C174D6" w:rsidRDefault="004041B7" w:rsidP="000E42C7"/>
        </w:tc>
      </w:tr>
      <w:tr w:rsidR="004041B7" w:rsidRPr="00C174D6" w14:paraId="4DE52F60" w14:textId="77777777" w:rsidTr="000E42C7">
        <w:trPr>
          <w:trHeight w:val="250"/>
        </w:trPr>
        <w:tc>
          <w:tcPr>
            <w:tcW w:w="2198" w:type="dxa"/>
          </w:tcPr>
          <w:p w14:paraId="29B59141" w14:textId="77777777" w:rsidR="004041B7" w:rsidRDefault="004041B7" w:rsidP="000E42C7">
            <w:r>
              <w:t>Thermostat</w:t>
            </w:r>
          </w:p>
        </w:tc>
        <w:tc>
          <w:tcPr>
            <w:tcW w:w="2541" w:type="dxa"/>
          </w:tcPr>
          <w:p w14:paraId="359231CC" w14:textId="77777777" w:rsidR="004041B7" w:rsidRPr="00C174D6" w:rsidRDefault="004041B7" w:rsidP="000E42C7"/>
        </w:tc>
        <w:tc>
          <w:tcPr>
            <w:tcW w:w="2627" w:type="dxa"/>
          </w:tcPr>
          <w:p w14:paraId="448D2804" w14:textId="77777777" w:rsidR="004041B7" w:rsidRPr="00C174D6" w:rsidRDefault="004041B7" w:rsidP="000E42C7"/>
        </w:tc>
        <w:tc>
          <w:tcPr>
            <w:tcW w:w="2457" w:type="dxa"/>
          </w:tcPr>
          <w:p w14:paraId="7644F12D" w14:textId="77777777" w:rsidR="004041B7" w:rsidRPr="00C174D6" w:rsidRDefault="004041B7" w:rsidP="000E42C7"/>
        </w:tc>
      </w:tr>
      <w:tr w:rsidR="004041B7" w:rsidRPr="00C174D6" w14:paraId="11F2B8D1" w14:textId="77777777" w:rsidTr="000E42C7">
        <w:trPr>
          <w:trHeight w:val="250"/>
        </w:trPr>
        <w:tc>
          <w:tcPr>
            <w:tcW w:w="2198" w:type="dxa"/>
          </w:tcPr>
          <w:p w14:paraId="6C576298" w14:textId="77777777" w:rsidR="004041B7" w:rsidRDefault="004041B7" w:rsidP="000E42C7">
            <w:r>
              <w:t>Water Heating</w:t>
            </w:r>
          </w:p>
        </w:tc>
        <w:tc>
          <w:tcPr>
            <w:tcW w:w="2541" w:type="dxa"/>
          </w:tcPr>
          <w:p w14:paraId="6F6E508F" w14:textId="77777777" w:rsidR="004041B7" w:rsidRPr="00C174D6" w:rsidRDefault="004041B7" w:rsidP="000E42C7"/>
        </w:tc>
        <w:tc>
          <w:tcPr>
            <w:tcW w:w="2627" w:type="dxa"/>
          </w:tcPr>
          <w:p w14:paraId="76157B27" w14:textId="77777777" w:rsidR="004041B7" w:rsidRPr="00C174D6" w:rsidRDefault="004041B7" w:rsidP="000E42C7"/>
        </w:tc>
        <w:tc>
          <w:tcPr>
            <w:tcW w:w="2457" w:type="dxa"/>
          </w:tcPr>
          <w:p w14:paraId="31227517" w14:textId="77777777" w:rsidR="004041B7" w:rsidRPr="00C174D6" w:rsidRDefault="004041B7" w:rsidP="000E42C7"/>
        </w:tc>
      </w:tr>
      <w:tr w:rsidR="004041B7" w:rsidRPr="00C174D6" w14:paraId="07298DBF" w14:textId="77777777" w:rsidTr="000E42C7">
        <w:trPr>
          <w:trHeight w:val="250"/>
        </w:trPr>
        <w:tc>
          <w:tcPr>
            <w:tcW w:w="2198" w:type="dxa"/>
          </w:tcPr>
          <w:p w14:paraId="27A8EC04" w14:textId="77777777" w:rsidR="004041B7" w:rsidRDefault="004041B7" w:rsidP="000E42C7">
            <w:r>
              <w:t>Lawn &amp; Garden</w:t>
            </w:r>
          </w:p>
        </w:tc>
        <w:tc>
          <w:tcPr>
            <w:tcW w:w="2541" w:type="dxa"/>
          </w:tcPr>
          <w:p w14:paraId="167310E0" w14:textId="77777777" w:rsidR="004041B7" w:rsidRPr="00C174D6" w:rsidRDefault="004041B7" w:rsidP="000E42C7"/>
        </w:tc>
        <w:tc>
          <w:tcPr>
            <w:tcW w:w="2627" w:type="dxa"/>
          </w:tcPr>
          <w:p w14:paraId="575B166C" w14:textId="77777777" w:rsidR="004041B7" w:rsidRPr="00C174D6" w:rsidRDefault="004041B7" w:rsidP="000E42C7"/>
        </w:tc>
        <w:tc>
          <w:tcPr>
            <w:tcW w:w="2457" w:type="dxa"/>
          </w:tcPr>
          <w:p w14:paraId="5C781E26" w14:textId="77777777" w:rsidR="004041B7" w:rsidRPr="00C174D6" w:rsidRDefault="004041B7" w:rsidP="000E42C7"/>
        </w:tc>
      </w:tr>
      <w:tr w:rsidR="004041B7" w:rsidRPr="00C174D6" w14:paraId="1F2158AD" w14:textId="77777777" w:rsidTr="000E42C7">
        <w:trPr>
          <w:trHeight w:val="250"/>
        </w:trPr>
        <w:tc>
          <w:tcPr>
            <w:tcW w:w="2198" w:type="dxa"/>
          </w:tcPr>
          <w:p w14:paraId="602F881D" w14:textId="77777777" w:rsidR="004041B7" w:rsidRDefault="004041B7" w:rsidP="000E42C7">
            <w:r>
              <w:t>Parking Area</w:t>
            </w:r>
          </w:p>
        </w:tc>
        <w:tc>
          <w:tcPr>
            <w:tcW w:w="2541" w:type="dxa"/>
          </w:tcPr>
          <w:p w14:paraId="1A85B56D" w14:textId="77777777" w:rsidR="004041B7" w:rsidRPr="00C174D6" w:rsidRDefault="004041B7" w:rsidP="000E42C7"/>
        </w:tc>
        <w:tc>
          <w:tcPr>
            <w:tcW w:w="2627" w:type="dxa"/>
          </w:tcPr>
          <w:p w14:paraId="168DD7DD" w14:textId="77777777" w:rsidR="004041B7" w:rsidRPr="00C174D6" w:rsidRDefault="004041B7" w:rsidP="000E42C7"/>
        </w:tc>
        <w:tc>
          <w:tcPr>
            <w:tcW w:w="2457" w:type="dxa"/>
          </w:tcPr>
          <w:p w14:paraId="5A9EF4C7" w14:textId="77777777" w:rsidR="004041B7" w:rsidRPr="00C174D6" w:rsidRDefault="004041B7" w:rsidP="000E42C7"/>
        </w:tc>
      </w:tr>
    </w:tbl>
    <w:p w14:paraId="5D53AB47" w14:textId="77777777" w:rsidR="004041B7" w:rsidRDefault="004041B7" w:rsidP="004041B7">
      <w:pPr>
        <w:rPr>
          <w:sz w:val="40"/>
          <w:szCs w:val="40"/>
        </w:rPr>
      </w:pPr>
    </w:p>
    <w:p w14:paraId="6DDEB91A" w14:textId="77777777" w:rsidR="004041B7" w:rsidRPr="002A51FF" w:rsidRDefault="004041B7" w:rsidP="004041B7">
      <w:pPr>
        <w:rPr>
          <w:b/>
          <w:bCs/>
          <w:sz w:val="24"/>
          <w:szCs w:val="24"/>
          <w:u w:val="single"/>
        </w:rPr>
      </w:pPr>
      <w:r w:rsidRPr="002A51FF">
        <w:rPr>
          <w:b/>
          <w:bCs/>
          <w:sz w:val="24"/>
          <w:szCs w:val="24"/>
          <w:u w:val="single"/>
        </w:rPr>
        <w:t xml:space="preserve">Move </w:t>
      </w:r>
      <w:r w:rsidRPr="002A51FF">
        <w:rPr>
          <w:b/>
          <w:bCs/>
          <w:u w:val="single"/>
        </w:rPr>
        <w:t>in</w:t>
      </w:r>
      <w:r w:rsidRPr="002A51FF">
        <w:rPr>
          <w:b/>
          <w:bCs/>
          <w:sz w:val="24"/>
          <w:szCs w:val="24"/>
          <w:u w:val="single"/>
        </w:rPr>
        <w:t xml:space="preserve"> Inspection</w:t>
      </w:r>
    </w:p>
    <w:p w14:paraId="14701362" w14:textId="77777777" w:rsidR="004041B7" w:rsidRPr="002A51FF" w:rsidRDefault="004041B7" w:rsidP="004041B7">
      <w:pPr>
        <w:rPr>
          <w:b/>
          <w:bCs/>
          <w:sz w:val="24"/>
          <w:szCs w:val="24"/>
        </w:rPr>
      </w:pPr>
    </w:p>
    <w:p w14:paraId="2AA450AC" w14:textId="77777777" w:rsidR="004041B7" w:rsidRDefault="004041B7" w:rsidP="004041B7">
      <w:r>
        <w:t>Upon moving in I agree that the property is in a decent, safe and sanitary condition and any issues in this inspection report will be remedied within one calendar month of the date the tenant moves into the property.</w:t>
      </w:r>
    </w:p>
    <w:p w14:paraId="7CB7A78E" w14:textId="77777777" w:rsidR="004041B7" w:rsidRDefault="004041B7" w:rsidP="004041B7"/>
    <w:p w14:paraId="2CA3E0F5" w14:textId="77777777" w:rsidR="004041B7" w:rsidRDefault="004041B7" w:rsidP="004041B7">
      <w:r>
        <w:t>_______________________</w:t>
      </w:r>
    </w:p>
    <w:p w14:paraId="25F9DFE9" w14:textId="77777777" w:rsidR="004041B7" w:rsidRDefault="004041B7" w:rsidP="004041B7">
      <w:r>
        <w:t>LANDLORD’S SIGNATURE</w:t>
      </w:r>
    </w:p>
    <w:p w14:paraId="7E0FBD5D" w14:textId="77777777" w:rsidR="004041B7" w:rsidRDefault="004041B7" w:rsidP="004041B7"/>
    <w:p w14:paraId="3CE0A32E" w14:textId="77777777" w:rsidR="004041B7" w:rsidRDefault="004041B7" w:rsidP="004041B7"/>
    <w:p w14:paraId="10E0E212" w14:textId="77777777" w:rsidR="004041B7" w:rsidRDefault="004041B7" w:rsidP="004041B7">
      <w:r>
        <w:t>Upon moving in I agree that the property is in a decent, safe and sanitary condition and any issues have been noted above and brought to the attention of the Landlord. I am aware that I am responsible for keeping the property in a good condition, with the exception of normal wear and tear. In the event of any damage, I agree to pay the cost to restore the property to its original condition.</w:t>
      </w:r>
    </w:p>
    <w:p w14:paraId="1E4D9586" w14:textId="77777777" w:rsidR="004041B7" w:rsidRDefault="004041B7" w:rsidP="004041B7"/>
    <w:p w14:paraId="216DE603" w14:textId="77777777" w:rsidR="004041B7" w:rsidRDefault="004041B7" w:rsidP="004041B7">
      <w:r>
        <w:t>_______________________</w:t>
      </w:r>
    </w:p>
    <w:p w14:paraId="101DBAA3" w14:textId="65EE2B5F" w:rsidR="004041B7" w:rsidRDefault="004041B7" w:rsidP="004041B7">
      <w:r>
        <w:t>TENANT</w:t>
      </w:r>
      <w:r>
        <w:t>’S SIGNATURE</w:t>
      </w:r>
    </w:p>
    <w:p w14:paraId="5F8DC5DF" w14:textId="77777777" w:rsidR="004041B7" w:rsidRDefault="004041B7" w:rsidP="004041B7"/>
    <w:p w14:paraId="067B6ADC" w14:textId="0957626F" w:rsidR="004041B7" w:rsidRPr="004041B7" w:rsidRDefault="004041B7" w:rsidP="004041B7">
      <w:pPr>
        <w:rPr>
          <w:b/>
          <w:bCs/>
          <w:u w:val="single"/>
        </w:rPr>
      </w:pPr>
      <w:r w:rsidRPr="002A51FF">
        <w:rPr>
          <w:b/>
          <w:bCs/>
          <w:u w:val="single"/>
        </w:rPr>
        <w:t>Inspection</w:t>
      </w:r>
    </w:p>
    <w:p w14:paraId="0D5FC6AB" w14:textId="78680321" w:rsidR="004041B7" w:rsidRPr="004041B7" w:rsidRDefault="004041B7" w:rsidP="004041B7">
      <w:pPr>
        <w:rPr>
          <w:i/>
          <w:iCs/>
        </w:rPr>
      </w:pPr>
      <w:r w:rsidRPr="002A51FF">
        <w:rPr>
          <w:i/>
          <w:iCs/>
        </w:rPr>
        <w:t>Please tick the relevant one</w:t>
      </w:r>
      <w:r>
        <w:rPr>
          <w:i/>
          <w:iCs/>
        </w:rPr>
        <w:t>.</w:t>
      </w:r>
    </w:p>
    <w:p w14:paraId="2E5546EB" w14:textId="77777777" w:rsidR="004041B7" w:rsidRDefault="004041B7" w:rsidP="004041B7">
      <w:proofErr w:type="gramStart"/>
      <w:r>
        <w:t>(  )</w:t>
      </w:r>
      <w:proofErr w:type="gramEnd"/>
      <w:r>
        <w:t xml:space="preserve"> Happy with the Inspection</w:t>
      </w:r>
    </w:p>
    <w:p w14:paraId="188E7313" w14:textId="77777777" w:rsidR="004041B7" w:rsidRDefault="004041B7" w:rsidP="004041B7">
      <w:proofErr w:type="gramStart"/>
      <w:r>
        <w:t>(  )</w:t>
      </w:r>
      <w:proofErr w:type="gramEnd"/>
      <w:r>
        <w:t xml:space="preserve"> Not happy with the inspection</w:t>
      </w:r>
    </w:p>
    <w:p w14:paraId="2BE1613E" w14:textId="77777777" w:rsidR="004041B7" w:rsidRDefault="004041B7" w:rsidP="004041B7"/>
    <w:p w14:paraId="005C49FD" w14:textId="77777777" w:rsidR="004041B7" w:rsidRDefault="004041B7" w:rsidP="004041B7">
      <w:r>
        <w:t>If you are not happy with the inspection, please list the items you are not happy with and why below:</w:t>
      </w:r>
    </w:p>
    <w:p w14:paraId="6F8F26CE" w14:textId="77777777" w:rsidR="004041B7" w:rsidRDefault="004041B7" w:rsidP="004041B7">
      <w:r>
        <w:t>_________________________________________________________________</w:t>
      </w:r>
    </w:p>
    <w:p w14:paraId="61D09A02" w14:textId="77777777" w:rsidR="004041B7" w:rsidRDefault="004041B7" w:rsidP="004041B7">
      <w:r>
        <w:t>_________________________________________________________________</w:t>
      </w:r>
    </w:p>
    <w:p w14:paraId="1AB1199E" w14:textId="77777777" w:rsidR="004041B7" w:rsidRDefault="004041B7" w:rsidP="004041B7">
      <w:r>
        <w:t>_________________________________________________________________</w:t>
      </w:r>
    </w:p>
    <w:p w14:paraId="1730828A" w14:textId="77777777" w:rsidR="004041B7" w:rsidRDefault="004041B7" w:rsidP="004041B7">
      <w:r>
        <w:t>_________________________________________________________________</w:t>
      </w:r>
    </w:p>
    <w:p w14:paraId="3B0CAE31" w14:textId="77777777" w:rsidR="004041B7" w:rsidRDefault="004041B7" w:rsidP="004041B7">
      <w:pPr>
        <w:tabs>
          <w:tab w:val="left" w:pos="7797"/>
        </w:tabs>
      </w:pPr>
      <w:r>
        <w:t>_________________________________________________________________</w:t>
      </w:r>
    </w:p>
    <w:p w14:paraId="7B377B3D" w14:textId="77777777" w:rsidR="004041B7" w:rsidRDefault="004041B7" w:rsidP="004041B7">
      <w:pPr>
        <w:tabs>
          <w:tab w:val="left" w:pos="7797"/>
        </w:tabs>
      </w:pPr>
    </w:p>
    <w:p w14:paraId="1A7FD803" w14:textId="77777777" w:rsidR="004041B7" w:rsidRDefault="004041B7" w:rsidP="004041B7">
      <w:r>
        <w:t>_______________________</w:t>
      </w:r>
    </w:p>
    <w:p w14:paraId="358EA084" w14:textId="77777777" w:rsidR="004041B7" w:rsidRDefault="004041B7" w:rsidP="004041B7">
      <w:r>
        <w:t>LANDLORD’S SIGNATURE</w:t>
      </w:r>
    </w:p>
    <w:p w14:paraId="3BB0AEFC" w14:textId="77777777" w:rsidR="004041B7" w:rsidRDefault="004041B7" w:rsidP="004041B7">
      <w:pPr>
        <w:tabs>
          <w:tab w:val="left" w:pos="7797"/>
        </w:tabs>
      </w:pPr>
    </w:p>
    <w:p w14:paraId="0435DAE2" w14:textId="77777777" w:rsidR="004041B7" w:rsidRDefault="004041B7" w:rsidP="004041B7">
      <w:pPr>
        <w:tabs>
          <w:tab w:val="left" w:pos="7797"/>
        </w:tabs>
      </w:pPr>
    </w:p>
    <w:p w14:paraId="211AC1B5" w14:textId="77777777" w:rsidR="004041B7" w:rsidRDefault="004041B7" w:rsidP="004041B7">
      <w:r>
        <w:t>_______________________</w:t>
      </w:r>
    </w:p>
    <w:p w14:paraId="6227C3AB" w14:textId="38D49C4D" w:rsidR="004F1CD0" w:rsidRPr="004041B7" w:rsidRDefault="004041B7" w:rsidP="008A0792">
      <w:pPr>
        <w:rPr>
          <w:sz w:val="24"/>
          <w:szCs w:val="24"/>
        </w:rPr>
      </w:pPr>
      <w:r>
        <w:t>TENANT</w:t>
      </w:r>
      <w:r>
        <w:t>’S SIGNATURE</w:t>
      </w:r>
    </w:p>
    <w:sectPr w:rsidR="004F1CD0" w:rsidRPr="004041B7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B7D52A" w14:textId="77777777" w:rsidR="004E490A" w:rsidRDefault="004E490A" w:rsidP="00CB37D9">
      <w:pPr>
        <w:spacing w:after="0" w:line="240" w:lineRule="auto"/>
      </w:pPr>
      <w:r>
        <w:separator/>
      </w:r>
    </w:p>
  </w:endnote>
  <w:endnote w:type="continuationSeparator" w:id="0">
    <w:p w14:paraId="5FE7B1A6" w14:textId="77777777" w:rsidR="004E490A" w:rsidRDefault="004E490A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166F77" w14:textId="77777777" w:rsidR="004E490A" w:rsidRDefault="004E490A" w:rsidP="00CB37D9">
      <w:pPr>
        <w:spacing w:after="0" w:line="240" w:lineRule="auto"/>
      </w:pPr>
      <w:r>
        <w:separator/>
      </w:r>
    </w:p>
  </w:footnote>
  <w:footnote w:type="continuationSeparator" w:id="0">
    <w:p w14:paraId="5796D483" w14:textId="77777777" w:rsidR="004E490A" w:rsidRDefault="004E490A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83ABC"/>
    <w:rsid w:val="002D0FCE"/>
    <w:rsid w:val="003B24BC"/>
    <w:rsid w:val="003B7112"/>
    <w:rsid w:val="004041B7"/>
    <w:rsid w:val="00426C19"/>
    <w:rsid w:val="00473500"/>
    <w:rsid w:val="004E490A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D6FC0"/>
    <w:rsid w:val="00B32A3C"/>
    <w:rsid w:val="00BC0F62"/>
    <w:rsid w:val="00C55AF5"/>
    <w:rsid w:val="00C576A9"/>
    <w:rsid w:val="00C91B90"/>
    <w:rsid w:val="00CB37D9"/>
    <w:rsid w:val="00CD6FD8"/>
    <w:rsid w:val="00D54234"/>
    <w:rsid w:val="00DD2CCC"/>
    <w:rsid w:val="00E9546D"/>
    <w:rsid w:val="00F3734B"/>
    <w:rsid w:val="00F676D4"/>
    <w:rsid w:val="00F717F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4041B7"/>
    <w:pPr>
      <w:spacing w:after="0" w:line="240" w:lineRule="auto"/>
    </w:pPr>
    <w:rPr>
      <w:rFonts w:eastAsiaTheme="minorHAnsi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03</Words>
  <Characters>28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dcterms:created xsi:type="dcterms:W3CDTF">2020-06-18T17:13:00Z</dcterms:created>
  <dcterms:modified xsi:type="dcterms:W3CDTF">2020-06-18T17:13:00Z</dcterms:modified>
</cp:coreProperties>
</file>